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50E4B" w14:textId="77777777" w:rsidR="00F423E5" w:rsidRDefault="00F423E5" w:rsidP="00F423E5">
      <w:pPr>
        <w:pStyle w:val="NoSpacing"/>
      </w:pPr>
    </w:p>
    <w:tbl>
      <w:tblPr>
        <w:tblStyle w:val="TableGrid"/>
        <w:tblpPr w:leftFromText="180" w:rightFromText="180" w:vertAnchor="page" w:horzAnchor="margin" w:tblpY="1453"/>
        <w:tblW w:w="0" w:type="auto"/>
        <w:tblLook w:val="04A0" w:firstRow="1" w:lastRow="0" w:firstColumn="1" w:lastColumn="0" w:noHBand="0" w:noVBand="1"/>
      </w:tblPr>
      <w:tblGrid>
        <w:gridCol w:w="2691"/>
        <w:gridCol w:w="6325"/>
      </w:tblGrid>
      <w:tr w:rsidR="00F423E5" w:rsidRPr="00323F18" w14:paraId="0F46E5BB" w14:textId="77777777" w:rsidTr="2FADF2F1">
        <w:trPr>
          <w:trHeight w:val="340"/>
        </w:trPr>
        <w:tc>
          <w:tcPr>
            <w:tcW w:w="2691" w:type="dxa"/>
            <w:shd w:val="clear" w:color="auto" w:fill="644AA7"/>
          </w:tcPr>
          <w:p w14:paraId="413427F2" w14:textId="77777777" w:rsidR="00F423E5" w:rsidRPr="00F423E5" w:rsidRDefault="00F423E5" w:rsidP="00F423E5">
            <w:pPr>
              <w:pStyle w:val="NoSpacing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  <w:r w:rsidRPr="00F423E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ole:</w:t>
            </w:r>
          </w:p>
        </w:tc>
        <w:tc>
          <w:tcPr>
            <w:tcW w:w="6325" w:type="dxa"/>
          </w:tcPr>
          <w:p w14:paraId="08ED3640" w14:textId="671CA5ED" w:rsidR="00F423E5" w:rsidRPr="00F423E5" w:rsidRDefault="1367C0E3" w:rsidP="2529DEDF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2FADF2F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ntry </w:t>
            </w:r>
            <w:r w:rsidR="42934338" w:rsidRPr="2FADF2F1">
              <w:rPr>
                <w:rFonts w:ascii="Arial" w:hAnsi="Arial" w:cs="Arial"/>
                <w:b/>
                <w:bCs/>
                <w:sz w:val="20"/>
                <w:szCs w:val="20"/>
              </w:rPr>
              <w:t>Staff</w:t>
            </w:r>
          </w:p>
        </w:tc>
      </w:tr>
      <w:tr w:rsidR="00F423E5" w:rsidRPr="00323F18" w14:paraId="0DC28F20" w14:textId="77777777" w:rsidTr="2FADF2F1">
        <w:trPr>
          <w:trHeight w:val="340"/>
        </w:trPr>
        <w:tc>
          <w:tcPr>
            <w:tcW w:w="2691" w:type="dxa"/>
            <w:shd w:val="clear" w:color="auto" w:fill="644AA7"/>
          </w:tcPr>
          <w:p w14:paraId="2DE7FE6B" w14:textId="77777777" w:rsidR="00F423E5" w:rsidRPr="00F423E5" w:rsidRDefault="00F423E5" w:rsidP="00F423E5">
            <w:pPr>
              <w:pStyle w:val="NoSpacing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  <w:r w:rsidRPr="00F423E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esponsible to:</w:t>
            </w:r>
          </w:p>
        </w:tc>
        <w:tc>
          <w:tcPr>
            <w:tcW w:w="6325" w:type="dxa"/>
          </w:tcPr>
          <w:p w14:paraId="38180D4A" w14:textId="1937D812" w:rsidR="00F423E5" w:rsidRPr="00F423E5" w:rsidRDefault="76AD1205" w:rsidP="00F423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2529DEDF">
              <w:rPr>
                <w:rFonts w:ascii="Arial" w:hAnsi="Arial" w:cs="Arial"/>
                <w:sz w:val="20"/>
                <w:szCs w:val="20"/>
              </w:rPr>
              <w:t>Jamie Caress</w:t>
            </w:r>
            <w:r w:rsidR="00F423E5" w:rsidRPr="2529DEDF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F423E5" w:rsidRPr="00323F18" w14:paraId="2C3ADC62" w14:textId="77777777" w:rsidTr="428913C0">
        <w:trPr>
          <w:trHeight w:val="1590"/>
        </w:trPr>
        <w:tc>
          <w:tcPr>
            <w:tcW w:w="2691" w:type="dxa"/>
            <w:shd w:val="clear" w:color="auto" w:fill="644AA7"/>
          </w:tcPr>
          <w:p w14:paraId="7BF97DC9" w14:textId="77777777" w:rsidR="00F423E5" w:rsidRPr="00F423E5" w:rsidRDefault="00F423E5" w:rsidP="00F423E5">
            <w:pPr>
              <w:pStyle w:val="NoSpacing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  <w:r w:rsidRPr="00F423E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esponsible for:</w:t>
            </w:r>
          </w:p>
        </w:tc>
        <w:tc>
          <w:tcPr>
            <w:tcW w:w="6325" w:type="dxa"/>
          </w:tcPr>
          <w:p w14:paraId="3DE3DCB6" w14:textId="6D93CA6E" w:rsidR="00F423E5" w:rsidRPr="00F423E5" w:rsidRDefault="00F423E5" w:rsidP="00F423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>Supporting Durham Students’ Union to deliver its strategic goals;</w:t>
            </w:r>
          </w:p>
          <w:p w14:paraId="7ECF76B4" w14:textId="77777777" w:rsidR="00F423E5" w:rsidRPr="00F423E5" w:rsidRDefault="00F423E5" w:rsidP="00F423E5">
            <w:pPr>
              <w:pStyle w:val="NoSpacing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>to bring students together</w:t>
            </w:r>
          </w:p>
          <w:p w14:paraId="7809D80A" w14:textId="77777777" w:rsidR="00F423E5" w:rsidRPr="00F423E5" w:rsidRDefault="00F423E5" w:rsidP="00F423E5">
            <w:pPr>
              <w:pStyle w:val="NoSpacing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 xml:space="preserve">to build confidence in the purpose and value of Durham SU </w:t>
            </w:r>
          </w:p>
          <w:p w14:paraId="2CB1F331" w14:textId="77777777" w:rsidR="00F423E5" w:rsidRPr="00F423E5" w:rsidRDefault="00F423E5" w:rsidP="00F423E5">
            <w:pPr>
              <w:pStyle w:val="NoSpacing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F423E5">
              <w:rPr>
                <w:rFonts w:ascii="Arial" w:hAnsi="Arial" w:cs="Arial"/>
                <w:sz w:val="20"/>
                <w:szCs w:val="20"/>
              </w:rPr>
              <w:t xml:space="preserve">to support initiatives that tackle the big issues that hold students back. </w:t>
            </w:r>
          </w:p>
          <w:p w14:paraId="118546A9" w14:textId="77777777" w:rsidR="00F423E5" w:rsidRPr="00F423E5" w:rsidRDefault="00F423E5" w:rsidP="00F423E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D5B8CF2" w14:textId="1EE828C1" w:rsidR="00F423E5" w:rsidRPr="00F423E5" w:rsidRDefault="00F423E5" w:rsidP="78ADE23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78ADE23D">
              <w:rPr>
                <w:rFonts w:ascii="Arial" w:hAnsi="Arial" w:cs="Arial"/>
                <w:sz w:val="20"/>
                <w:szCs w:val="20"/>
              </w:rPr>
              <w:t>By providing practical</w:t>
            </w:r>
            <w:r w:rsidR="28FC08D2" w:rsidRPr="78ADE23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7C358AF" w:rsidRPr="428913C0">
              <w:rPr>
                <w:rFonts w:ascii="Arial" w:hAnsi="Arial" w:cs="Arial"/>
                <w:sz w:val="20"/>
                <w:szCs w:val="20"/>
              </w:rPr>
              <w:t>assistance</w:t>
            </w:r>
            <w:r w:rsidR="28FC08D2" w:rsidRPr="78ADE23D">
              <w:rPr>
                <w:rFonts w:ascii="Arial" w:hAnsi="Arial" w:cs="Arial"/>
                <w:sz w:val="20"/>
                <w:szCs w:val="20"/>
              </w:rPr>
              <w:t xml:space="preserve"> and delivery of </w:t>
            </w:r>
            <w:r w:rsidR="63AAB42D" w:rsidRPr="428913C0">
              <w:rPr>
                <w:rFonts w:ascii="Arial" w:hAnsi="Arial" w:cs="Arial"/>
                <w:sz w:val="20"/>
                <w:szCs w:val="20"/>
              </w:rPr>
              <w:t>The P</w:t>
            </w:r>
            <w:r w:rsidR="28FC08D2" w:rsidRPr="428913C0">
              <w:rPr>
                <w:rFonts w:ascii="Arial" w:hAnsi="Arial" w:cs="Arial"/>
                <w:sz w:val="20"/>
                <w:szCs w:val="20"/>
              </w:rPr>
              <w:t>antry</w:t>
            </w:r>
            <w:r w:rsidR="28FC08D2" w:rsidRPr="78ADE23D">
              <w:rPr>
                <w:rFonts w:ascii="Arial" w:hAnsi="Arial" w:cs="Arial"/>
                <w:sz w:val="20"/>
                <w:szCs w:val="20"/>
              </w:rPr>
              <w:t xml:space="preserve"> service.</w:t>
            </w:r>
          </w:p>
        </w:tc>
      </w:tr>
    </w:tbl>
    <w:p w14:paraId="17CF4A1A" w14:textId="42027B0D" w:rsidR="00F423E5" w:rsidRPr="00CF496F" w:rsidRDefault="00F423E5" w:rsidP="76BF6AD5">
      <w:pPr>
        <w:pStyle w:val="NumberedHeading"/>
        <w:numPr>
          <w:ilvl w:val="0"/>
          <w:numId w:val="0"/>
        </w:numPr>
        <w:rPr>
          <w:sz w:val="20"/>
          <w:szCs w:val="20"/>
        </w:rPr>
      </w:pPr>
    </w:p>
    <w:p w14:paraId="38990766" w14:textId="6170A24A" w:rsidR="00F423E5" w:rsidRPr="00CF496F" w:rsidRDefault="00F423E5" w:rsidP="76BF6AD5">
      <w:pPr>
        <w:pStyle w:val="NumberedHeading"/>
        <w:numPr>
          <w:ilvl w:val="0"/>
          <w:numId w:val="0"/>
        </w:numPr>
        <w:rPr>
          <w:sz w:val="20"/>
          <w:szCs w:val="20"/>
        </w:rPr>
      </w:pPr>
      <w:r w:rsidRPr="76BF6AD5">
        <w:rPr>
          <w:sz w:val="20"/>
          <w:szCs w:val="20"/>
        </w:rPr>
        <w:t xml:space="preserve">About us: </w:t>
      </w:r>
    </w:p>
    <w:p w14:paraId="7716A5CD" w14:textId="469AC7F2" w:rsidR="00704091" w:rsidRPr="00F423E5" w:rsidRDefault="00704091" w:rsidP="00811ACA">
      <w:pPr>
        <w:rPr>
          <w:rFonts w:ascii="Arial" w:hAnsi="Arial" w:cs="Arial"/>
          <w:sz w:val="20"/>
          <w:szCs w:val="20"/>
        </w:rPr>
      </w:pPr>
      <w:r w:rsidRPr="2FADF2F1">
        <w:rPr>
          <w:rFonts w:ascii="Arial" w:hAnsi="Arial" w:cs="Arial"/>
          <w:sz w:val="20"/>
          <w:szCs w:val="20"/>
        </w:rPr>
        <w:t xml:space="preserve">Durham Students’ Union is an independent, student-run </w:t>
      </w:r>
      <w:r w:rsidR="155E8D5E" w:rsidRPr="2FADF2F1">
        <w:rPr>
          <w:rFonts w:ascii="Arial" w:hAnsi="Arial" w:cs="Arial"/>
          <w:sz w:val="20"/>
          <w:szCs w:val="20"/>
        </w:rPr>
        <w:t>charity. We work to make</w:t>
      </w:r>
      <w:r w:rsidRPr="2FADF2F1">
        <w:rPr>
          <w:rFonts w:ascii="Arial" w:hAnsi="Arial" w:cs="Arial"/>
          <w:sz w:val="20"/>
          <w:szCs w:val="20"/>
        </w:rPr>
        <w:t xml:space="preserve"> sure every student has the power and opportunity to transform their time at Durham.</w:t>
      </w:r>
      <w:r w:rsidR="31619CEF" w:rsidRPr="2FADF2F1">
        <w:rPr>
          <w:rFonts w:ascii="Arial" w:hAnsi="Arial" w:cs="Arial"/>
          <w:sz w:val="20"/>
          <w:szCs w:val="20"/>
        </w:rPr>
        <w:t xml:space="preserve"> </w:t>
      </w:r>
      <w:r w:rsidRPr="2FADF2F1">
        <w:rPr>
          <w:rFonts w:ascii="Arial" w:hAnsi="Arial" w:cs="Arial"/>
          <w:sz w:val="20"/>
          <w:szCs w:val="20"/>
        </w:rPr>
        <w:t>We give Durham students a voice</w:t>
      </w:r>
      <w:r w:rsidR="4E77A223" w:rsidRPr="2FADF2F1">
        <w:rPr>
          <w:rFonts w:ascii="Arial" w:hAnsi="Arial" w:cs="Arial"/>
          <w:sz w:val="20"/>
          <w:szCs w:val="20"/>
        </w:rPr>
        <w:t>;</w:t>
      </w:r>
      <w:r w:rsidRPr="2FADF2F1">
        <w:rPr>
          <w:rFonts w:ascii="Arial" w:hAnsi="Arial" w:cs="Arial"/>
          <w:sz w:val="20"/>
          <w:szCs w:val="20"/>
        </w:rPr>
        <w:t xml:space="preserve"> support over </w:t>
      </w:r>
      <w:r w:rsidR="00233F9E" w:rsidRPr="2FADF2F1">
        <w:rPr>
          <w:rFonts w:ascii="Arial" w:hAnsi="Arial" w:cs="Arial"/>
          <w:sz w:val="20"/>
          <w:szCs w:val="20"/>
        </w:rPr>
        <w:t>3</w:t>
      </w:r>
      <w:r w:rsidR="0BC1A007" w:rsidRPr="2FADF2F1">
        <w:rPr>
          <w:rFonts w:ascii="Arial" w:hAnsi="Arial" w:cs="Arial"/>
          <w:sz w:val="20"/>
          <w:szCs w:val="20"/>
        </w:rPr>
        <w:t xml:space="preserve">00 </w:t>
      </w:r>
      <w:r w:rsidRPr="2FADF2F1">
        <w:rPr>
          <w:rFonts w:ascii="Arial" w:hAnsi="Arial" w:cs="Arial"/>
          <w:sz w:val="20"/>
          <w:szCs w:val="20"/>
        </w:rPr>
        <w:t xml:space="preserve">student groups, hold events and offer impartial </w:t>
      </w:r>
      <w:r w:rsidR="697EBA4A" w:rsidRPr="2FADF2F1">
        <w:rPr>
          <w:rFonts w:ascii="Arial" w:hAnsi="Arial" w:cs="Arial"/>
          <w:sz w:val="20"/>
          <w:szCs w:val="20"/>
        </w:rPr>
        <w:t>advice</w:t>
      </w:r>
      <w:r w:rsidRPr="2FADF2F1">
        <w:rPr>
          <w:rFonts w:ascii="Arial" w:hAnsi="Arial" w:cs="Arial"/>
          <w:sz w:val="20"/>
          <w:szCs w:val="20"/>
        </w:rPr>
        <w:t>.</w:t>
      </w:r>
    </w:p>
    <w:p w14:paraId="5AC1C086" w14:textId="53482C8D" w:rsidR="4465A43E" w:rsidRPr="00F423E5" w:rsidRDefault="4465A43E" w:rsidP="030819B6">
      <w:pPr>
        <w:pStyle w:val="NormalWeb"/>
        <w:spacing w:before="0" w:beforeAutospacing="0" w:after="150" w:afterAutospacing="0"/>
        <w:rPr>
          <w:rFonts w:ascii="Arial" w:hAnsi="Arial" w:cs="Arial"/>
          <w:sz w:val="20"/>
          <w:szCs w:val="20"/>
        </w:rPr>
      </w:pPr>
      <w:r w:rsidRPr="78ADE23D">
        <w:rPr>
          <w:rFonts w:ascii="Arial" w:hAnsi="Arial" w:cs="Arial"/>
          <w:sz w:val="20"/>
          <w:szCs w:val="20"/>
        </w:rPr>
        <w:t>We need your help to deliver great things</w:t>
      </w:r>
      <w:r w:rsidR="0246042F" w:rsidRPr="78ADE23D">
        <w:rPr>
          <w:rFonts w:ascii="Arial" w:hAnsi="Arial" w:cs="Arial"/>
          <w:sz w:val="20"/>
          <w:szCs w:val="20"/>
        </w:rPr>
        <w:t xml:space="preserve"> and are creating a pool of brilliant Durham SU Student Staff who can work with us on projects throughout the year. </w:t>
      </w:r>
      <w:r w:rsidR="7AEE63E8" w:rsidRPr="78ADE23D">
        <w:rPr>
          <w:rFonts w:ascii="Arial" w:hAnsi="Arial" w:cs="Arial"/>
          <w:sz w:val="20"/>
          <w:szCs w:val="20"/>
        </w:rPr>
        <w:t xml:space="preserve">We offer different contracts to suit the </w:t>
      </w:r>
      <w:r w:rsidR="527EA18B" w:rsidRPr="78ADE23D">
        <w:rPr>
          <w:rFonts w:ascii="Arial" w:hAnsi="Arial" w:cs="Arial"/>
          <w:sz w:val="20"/>
          <w:szCs w:val="20"/>
        </w:rPr>
        <w:t>role,</w:t>
      </w:r>
      <w:r w:rsidR="7AEE63E8" w:rsidRPr="78ADE23D">
        <w:rPr>
          <w:rFonts w:ascii="Arial" w:hAnsi="Arial" w:cs="Arial"/>
          <w:sz w:val="20"/>
          <w:szCs w:val="20"/>
        </w:rPr>
        <w:t xml:space="preserve"> and you </w:t>
      </w:r>
      <w:r w:rsidR="0246042F" w:rsidRPr="78ADE23D">
        <w:rPr>
          <w:rFonts w:ascii="Arial" w:hAnsi="Arial" w:cs="Arial"/>
          <w:sz w:val="20"/>
          <w:szCs w:val="20"/>
        </w:rPr>
        <w:t>can</w:t>
      </w:r>
      <w:r w:rsidR="6AEE1D35" w:rsidRPr="78ADE23D">
        <w:rPr>
          <w:rFonts w:ascii="Arial" w:hAnsi="Arial" w:cs="Arial"/>
          <w:sz w:val="20"/>
          <w:szCs w:val="20"/>
        </w:rPr>
        <w:t xml:space="preserve"> work your hours around </w:t>
      </w:r>
      <w:r w:rsidR="0246042F" w:rsidRPr="78ADE23D">
        <w:rPr>
          <w:rFonts w:ascii="Arial" w:hAnsi="Arial" w:cs="Arial"/>
          <w:sz w:val="20"/>
          <w:szCs w:val="20"/>
        </w:rPr>
        <w:t>academic and personal commitments, choosing work which meets your skill set and interests.</w:t>
      </w:r>
    </w:p>
    <w:p w14:paraId="6C1446AA" w14:textId="7485C23E" w:rsidR="4465A43E" w:rsidRPr="00F423E5" w:rsidRDefault="1D4442B1" w:rsidP="78ADE23D">
      <w:pPr>
        <w:pStyle w:val="NormalWeb"/>
        <w:spacing w:before="0" w:beforeAutospacing="0" w:after="150" w:afterAutospacing="0"/>
        <w:rPr>
          <w:rFonts w:ascii="Arial" w:hAnsi="Arial" w:cs="Arial"/>
          <w:sz w:val="20"/>
          <w:szCs w:val="20"/>
        </w:rPr>
      </w:pPr>
      <w:r w:rsidRPr="428913C0">
        <w:rPr>
          <w:rFonts w:ascii="Arial" w:hAnsi="Arial" w:cs="Arial"/>
          <w:sz w:val="20"/>
          <w:szCs w:val="20"/>
        </w:rPr>
        <w:t>The Pantry</w:t>
      </w:r>
      <w:r w:rsidR="0246042F" w:rsidRPr="78ADE23D">
        <w:rPr>
          <w:rFonts w:ascii="Arial" w:hAnsi="Arial" w:cs="Arial"/>
          <w:sz w:val="20"/>
          <w:szCs w:val="20"/>
        </w:rPr>
        <w:t xml:space="preserve"> project</w:t>
      </w:r>
      <w:r w:rsidR="3DD4C75E" w:rsidRPr="78ADE23D">
        <w:rPr>
          <w:rFonts w:ascii="Arial" w:hAnsi="Arial" w:cs="Arial"/>
          <w:sz w:val="20"/>
          <w:szCs w:val="20"/>
        </w:rPr>
        <w:t xml:space="preserve"> will</w:t>
      </w:r>
      <w:r w:rsidR="0246042F" w:rsidRPr="78ADE23D">
        <w:rPr>
          <w:rFonts w:ascii="Arial" w:hAnsi="Arial" w:cs="Arial"/>
          <w:sz w:val="20"/>
          <w:szCs w:val="20"/>
        </w:rPr>
        <w:t xml:space="preserve"> help build your CV and develop </w:t>
      </w:r>
      <w:r w:rsidR="042CBBCD" w:rsidRPr="78ADE23D">
        <w:rPr>
          <w:rFonts w:ascii="Arial" w:hAnsi="Arial" w:cs="Arial"/>
          <w:sz w:val="20"/>
          <w:szCs w:val="20"/>
        </w:rPr>
        <w:t xml:space="preserve">your </w:t>
      </w:r>
      <w:r w:rsidR="32B60EBF" w:rsidRPr="78ADE23D">
        <w:rPr>
          <w:rFonts w:ascii="Arial" w:hAnsi="Arial" w:cs="Arial"/>
          <w:sz w:val="20"/>
          <w:szCs w:val="20"/>
        </w:rPr>
        <w:t>professional skills</w:t>
      </w:r>
      <w:r w:rsidR="2146317C" w:rsidRPr="78ADE23D">
        <w:rPr>
          <w:rFonts w:ascii="Arial" w:hAnsi="Arial" w:cs="Arial"/>
          <w:sz w:val="20"/>
          <w:szCs w:val="20"/>
        </w:rPr>
        <w:t>.</w:t>
      </w:r>
    </w:p>
    <w:p w14:paraId="5E5F2401" w14:textId="3353565B" w:rsidR="008C66C2" w:rsidRPr="00F423E5" w:rsidRDefault="4465A43E" w:rsidP="009C1E04">
      <w:pPr>
        <w:spacing w:line="240" w:lineRule="auto"/>
        <w:rPr>
          <w:rFonts w:ascii="Arial" w:hAnsi="Arial" w:cs="Arial"/>
          <w:sz w:val="20"/>
          <w:szCs w:val="20"/>
        </w:rPr>
      </w:pPr>
      <w:r w:rsidRPr="2FADF2F1">
        <w:rPr>
          <w:rFonts w:ascii="Arial" w:hAnsi="Arial" w:cs="Arial"/>
          <w:sz w:val="20"/>
          <w:szCs w:val="20"/>
        </w:rPr>
        <w:t>We</w:t>
      </w:r>
      <w:r w:rsidR="008C66C2" w:rsidRPr="2FADF2F1">
        <w:rPr>
          <w:rFonts w:ascii="Arial" w:hAnsi="Arial" w:cs="Arial"/>
          <w:sz w:val="20"/>
          <w:szCs w:val="20"/>
        </w:rPr>
        <w:t xml:space="preserve"> offer National Living Wage </w:t>
      </w:r>
      <w:r w:rsidR="64328C28" w:rsidRPr="2FADF2F1">
        <w:rPr>
          <w:rFonts w:ascii="Arial" w:hAnsi="Arial" w:cs="Arial"/>
          <w:sz w:val="20"/>
          <w:szCs w:val="20"/>
        </w:rPr>
        <w:t>(</w:t>
      </w:r>
      <w:r w:rsidR="00A23D79" w:rsidRPr="2FADF2F1">
        <w:rPr>
          <w:rFonts w:ascii="Arial" w:hAnsi="Arial" w:cs="Arial"/>
          <w:sz w:val="20"/>
          <w:szCs w:val="20"/>
        </w:rPr>
        <w:t>£</w:t>
      </w:r>
      <w:r w:rsidR="00D70665" w:rsidRPr="2FADF2F1">
        <w:rPr>
          <w:rFonts w:ascii="Arial" w:hAnsi="Arial" w:cs="Arial"/>
          <w:sz w:val="20"/>
          <w:szCs w:val="20"/>
        </w:rPr>
        <w:t>1</w:t>
      </w:r>
      <w:r w:rsidR="3A2743E7" w:rsidRPr="2FADF2F1">
        <w:rPr>
          <w:rFonts w:ascii="Arial" w:hAnsi="Arial" w:cs="Arial"/>
          <w:sz w:val="20"/>
          <w:szCs w:val="20"/>
        </w:rPr>
        <w:t>3.45</w:t>
      </w:r>
      <w:r w:rsidR="00D70665" w:rsidRPr="2FADF2F1">
        <w:rPr>
          <w:rFonts w:ascii="Arial" w:hAnsi="Arial" w:cs="Arial"/>
          <w:sz w:val="20"/>
          <w:szCs w:val="20"/>
        </w:rPr>
        <w:t xml:space="preserve"> per hour</w:t>
      </w:r>
      <w:r w:rsidR="35AD405C" w:rsidRPr="2FADF2F1">
        <w:rPr>
          <w:rFonts w:ascii="Arial" w:hAnsi="Arial" w:cs="Arial"/>
          <w:sz w:val="20"/>
          <w:szCs w:val="20"/>
        </w:rPr>
        <w:t xml:space="preserve">), </w:t>
      </w:r>
      <w:r w:rsidR="008C66C2" w:rsidRPr="2FADF2F1">
        <w:rPr>
          <w:rFonts w:ascii="Arial" w:hAnsi="Arial" w:cs="Arial"/>
          <w:sz w:val="20"/>
          <w:szCs w:val="20"/>
        </w:rPr>
        <w:t>flexible working to fit around your studies</w:t>
      </w:r>
      <w:r w:rsidR="430A6CFA" w:rsidRPr="2FADF2F1">
        <w:rPr>
          <w:rFonts w:ascii="Arial" w:hAnsi="Arial" w:cs="Arial"/>
          <w:sz w:val="20"/>
          <w:szCs w:val="20"/>
        </w:rPr>
        <w:t>,</w:t>
      </w:r>
      <w:r w:rsidR="008C66C2" w:rsidRPr="2FADF2F1">
        <w:rPr>
          <w:rFonts w:ascii="Arial" w:hAnsi="Arial" w:cs="Arial"/>
          <w:sz w:val="20"/>
          <w:szCs w:val="20"/>
        </w:rPr>
        <w:t xml:space="preserve"> and great opportunities for training and development.</w:t>
      </w:r>
    </w:p>
    <w:p w14:paraId="4181AF5E" w14:textId="65721C6B" w:rsidR="149D25F5" w:rsidRDefault="149D25F5" w:rsidP="78ADE23D">
      <w:pPr>
        <w:spacing w:line="240" w:lineRule="auto"/>
      </w:pPr>
      <w:r w:rsidRPr="78ADE23D">
        <w:rPr>
          <w:rFonts w:ascii="Arial" w:hAnsi="Arial" w:cs="Arial"/>
          <w:sz w:val="20"/>
          <w:szCs w:val="20"/>
        </w:rPr>
        <w:t>We are looking for</w:t>
      </w:r>
      <w:r w:rsidR="00EA041C" w:rsidRPr="78ADE23D">
        <w:rPr>
          <w:rFonts w:ascii="Arial" w:hAnsi="Arial" w:cs="Arial"/>
          <w:sz w:val="20"/>
          <w:szCs w:val="20"/>
        </w:rPr>
        <w:t xml:space="preserve"> </w:t>
      </w:r>
      <w:r w:rsidR="73216B88" w:rsidRPr="78ADE23D">
        <w:rPr>
          <w:rFonts w:ascii="Arial" w:hAnsi="Arial" w:cs="Arial"/>
          <w:sz w:val="20"/>
          <w:szCs w:val="20"/>
        </w:rPr>
        <w:t xml:space="preserve">a </w:t>
      </w:r>
      <w:r w:rsidR="00EA041C" w:rsidRPr="78ADE23D">
        <w:rPr>
          <w:rFonts w:ascii="Arial" w:hAnsi="Arial" w:cs="Arial"/>
          <w:sz w:val="20"/>
          <w:szCs w:val="20"/>
        </w:rPr>
        <w:t xml:space="preserve">highly motivated, driven </w:t>
      </w:r>
      <w:r w:rsidR="56E15A50" w:rsidRPr="78ADE23D">
        <w:rPr>
          <w:rFonts w:ascii="Arial" w:hAnsi="Arial" w:cs="Arial"/>
          <w:sz w:val="20"/>
          <w:szCs w:val="20"/>
        </w:rPr>
        <w:t xml:space="preserve">individual </w:t>
      </w:r>
      <w:r w:rsidR="00EA041C" w:rsidRPr="78ADE23D">
        <w:rPr>
          <w:rFonts w:ascii="Arial" w:hAnsi="Arial" w:cs="Arial"/>
          <w:sz w:val="20"/>
          <w:szCs w:val="20"/>
        </w:rPr>
        <w:t xml:space="preserve">with a proactive and positive attitude to </w:t>
      </w:r>
      <w:r w:rsidR="0A8BB2B3" w:rsidRPr="78ADE23D">
        <w:rPr>
          <w:rFonts w:ascii="Arial" w:hAnsi="Arial" w:cs="Arial"/>
          <w:sz w:val="20"/>
          <w:szCs w:val="20"/>
        </w:rPr>
        <w:t>help us d</w:t>
      </w:r>
      <w:r w:rsidR="6B015AA4" w:rsidRPr="78ADE23D">
        <w:rPr>
          <w:rFonts w:ascii="Arial" w:hAnsi="Arial" w:cs="Arial"/>
          <w:sz w:val="20"/>
          <w:szCs w:val="20"/>
        </w:rPr>
        <w:t>eliver a</w:t>
      </w:r>
      <w:r w:rsidR="0A8BB2B3" w:rsidRPr="78ADE23D">
        <w:rPr>
          <w:rFonts w:ascii="Arial" w:hAnsi="Arial" w:cs="Arial"/>
          <w:sz w:val="20"/>
          <w:szCs w:val="20"/>
        </w:rPr>
        <w:t xml:space="preserve"> great </w:t>
      </w:r>
      <w:r w:rsidR="78F9A6D8" w:rsidRPr="78ADE23D">
        <w:rPr>
          <w:rFonts w:ascii="Arial" w:hAnsi="Arial" w:cs="Arial"/>
          <w:sz w:val="20"/>
          <w:szCs w:val="20"/>
        </w:rPr>
        <w:t xml:space="preserve">service </w:t>
      </w:r>
      <w:r w:rsidR="0A8BB2B3" w:rsidRPr="78ADE23D">
        <w:rPr>
          <w:rFonts w:ascii="Arial" w:hAnsi="Arial" w:cs="Arial"/>
          <w:sz w:val="20"/>
          <w:szCs w:val="20"/>
        </w:rPr>
        <w:t>for students</w:t>
      </w:r>
      <w:r w:rsidR="00EA041C" w:rsidRPr="78ADE23D">
        <w:rPr>
          <w:rFonts w:ascii="Arial" w:hAnsi="Arial" w:cs="Arial"/>
          <w:sz w:val="20"/>
          <w:szCs w:val="20"/>
        </w:rPr>
        <w:t xml:space="preserve">. </w:t>
      </w:r>
    </w:p>
    <w:p w14:paraId="6EF4090D" w14:textId="0F2B196E" w:rsidR="76BF6AD5" w:rsidRDefault="76BF6AD5" w:rsidP="428913C0">
      <w:pPr>
        <w:spacing w:line="240" w:lineRule="auto"/>
        <w:rPr>
          <w:rFonts w:ascii="Arial" w:hAnsi="Arial" w:cs="Arial"/>
          <w:sz w:val="20"/>
          <w:szCs w:val="20"/>
        </w:rPr>
      </w:pPr>
    </w:p>
    <w:p w14:paraId="72FCA8C3" w14:textId="4A9AC9A2" w:rsidR="76BF6AD5" w:rsidRDefault="48DE5EBD" w:rsidP="428913C0">
      <w:pPr>
        <w:pStyle w:val="NumberedHeading"/>
        <w:numPr>
          <w:ilvl w:val="0"/>
          <w:numId w:val="0"/>
        </w:numPr>
        <w:ind w:left="567" w:hanging="567"/>
        <w:rPr>
          <w:rFonts w:eastAsia="Arial" w:cs="Arial"/>
          <w:sz w:val="20"/>
          <w:szCs w:val="20"/>
        </w:rPr>
      </w:pPr>
      <w:r w:rsidRPr="428913C0">
        <w:rPr>
          <w:rFonts w:eastAsia="Arial" w:cs="Arial"/>
          <w:sz w:val="20"/>
          <w:szCs w:val="20"/>
        </w:rPr>
        <w:t xml:space="preserve">About The Pantry: </w:t>
      </w:r>
    </w:p>
    <w:p w14:paraId="4387E43F" w14:textId="649A9DB7" w:rsidR="76BF6AD5" w:rsidRDefault="48DE5EBD" w:rsidP="428913C0">
      <w:pPr>
        <w:rPr>
          <w:rFonts w:ascii="Arial" w:eastAsia="Arial" w:hAnsi="Arial" w:cs="Arial"/>
          <w:color w:val="000000" w:themeColor="text1"/>
          <w:sz w:val="20"/>
          <w:szCs w:val="20"/>
        </w:rPr>
      </w:pPr>
      <w:r w:rsidRPr="428913C0">
        <w:rPr>
          <w:rFonts w:ascii="Arial" w:eastAsia="Arial" w:hAnsi="Arial" w:cs="Arial"/>
          <w:color w:val="000000" w:themeColor="text1"/>
          <w:sz w:val="20"/>
          <w:szCs w:val="20"/>
        </w:rPr>
        <w:t>The Pantry project is a new Cost-of-Living initiative developed by Durham Students’ Union. It is designed to tackle the rising cost of living for Durham University Students by providing instant-access relief from financial hardship.</w:t>
      </w:r>
    </w:p>
    <w:p w14:paraId="1E8C852F" w14:textId="783C0CAC" w:rsidR="76BF6AD5" w:rsidRDefault="48DE5EBD" w:rsidP="428913C0">
      <w:pPr>
        <w:rPr>
          <w:rFonts w:ascii="Arial" w:eastAsia="Arial" w:hAnsi="Arial" w:cs="Arial"/>
          <w:color w:val="000000" w:themeColor="text1"/>
          <w:sz w:val="20"/>
          <w:szCs w:val="20"/>
        </w:rPr>
      </w:pPr>
      <w:r w:rsidRPr="428913C0">
        <w:rPr>
          <w:rFonts w:ascii="Arial" w:eastAsia="Arial" w:hAnsi="Arial" w:cs="Arial"/>
          <w:color w:val="000000" w:themeColor="text1"/>
          <w:sz w:val="20"/>
          <w:szCs w:val="20"/>
        </w:rPr>
        <w:t>The project will deliver essential living items, free of charge, and referrals to relevant services within the Students’ Union and Durham University.</w:t>
      </w:r>
    </w:p>
    <w:p w14:paraId="09791630" w14:textId="2DC4CA8F" w:rsidR="76BF6AD5" w:rsidRDefault="48DE5EBD" w:rsidP="428913C0">
      <w:pPr>
        <w:spacing w:line="240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 w:rsidRPr="428913C0">
        <w:rPr>
          <w:rFonts w:ascii="Arial" w:eastAsia="Arial" w:hAnsi="Arial" w:cs="Arial"/>
          <w:color w:val="000000" w:themeColor="text1"/>
          <w:sz w:val="20"/>
          <w:szCs w:val="20"/>
        </w:rPr>
        <w:t xml:space="preserve">We are looking for motivated, wellbeing-oriented students to help us deliver a conscientious and supportive </w:t>
      </w:r>
      <w:r w:rsidR="1162C454" w:rsidRPr="428913C0">
        <w:rPr>
          <w:rFonts w:ascii="Arial" w:eastAsia="Arial" w:hAnsi="Arial" w:cs="Arial"/>
          <w:color w:val="000000" w:themeColor="text1"/>
          <w:sz w:val="20"/>
          <w:szCs w:val="20"/>
        </w:rPr>
        <w:t>service to students</w:t>
      </w:r>
      <w:r w:rsidRPr="428913C0">
        <w:rPr>
          <w:rFonts w:ascii="Arial" w:eastAsia="Arial" w:hAnsi="Arial" w:cs="Arial"/>
          <w:color w:val="000000" w:themeColor="text1"/>
          <w:sz w:val="20"/>
          <w:szCs w:val="20"/>
        </w:rPr>
        <w:t>.</w:t>
      </w:r>
    </w:p>
    <w:p w14:paraId="0B00C9F4" w14:textId="185EA179" w:rsidR="428913C0" w:rsidRDefault="428913C0" w:rsidP="428913C0">
      <w:pPr>
        <w:pStyle w:val="TextunderNumbered"/>
        <w:numPr>
          <w:ilvl w:val="0"/>
          <w:numId w:val="0"/>
        </w:numPr>
      </w:pPr>
    </w:p>
    <w:p w14:paraId="17D1903D" w14:textId="6C2D2F34" w:rsidR="00233F9E" w:rsidRPr="00F423E5" w:rsidRDefault="00F423E5" w:rsidP="3D26387F">
      <w:pPr>
        <w:pStyle w:val="NumberedHeading"/>
        <w:numPr>
          <w:ilvl w:val="0"/>
          <w:numId w:val="0"/>
        </w:numPr>
        <w:ind w:left="567" w:hanging="567"/>
        <w:rPr>
          <w:sz w:val="20"/>
          <w:szCs w:val="20"/>
        </w:rPr>
      </w:pPr>
      <w:r w:rsidRPr="2FADF2F1">
        <w:rPr>
          <w:sz w:val="20"/>
          <w:szCs w:val="20"/>
        </w:rPr>
        <w:t xml:space="preserve">Main Duties and Responsibilities </w:t>
      </w:r>
    </w:p>
    <w:p w14:paraId="1899FBAC" w14:textId="5A9FAE42" w:rsidR="66A8CFFA" w:rsidRDefault="66A8CFFA" w:rsidP="2FADF2F1">
      <w:pPr>
        <w:pStyle w:val="ListParagraph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>Greet students warmly, assisting with selecting products, and signposting to further services (where necessary</w:t>
      </w:r>
      <w:r w:rsidRPr="428913C0">
        <w:rPr>
          <w:rFonts w:ascii="Arial" w:eastAsia="Arial" w:hAnsi="Arial" w:cs="Arial"/>
          <w:sz w:val="20"/>
          <w:szCs w:val="20"/>
        </w:rPr>
        <w:t>)</w:t>
      </w:r>
      <w:r w:rsidR="6F000F70" w:rsidRPr="428913C0">
        <w:rPr>
          <w:rFonts w:ascii="Arial" w:eastAsia="Arial" w:hAnsi="Arial" w:cs="Arial"/>
          <w:sz w:val="20"/>
          <w:szCs w:val="20"/>
        </w:rPr>
        <w:t>.</w:t>
      </w:r>
    </w:p>
    <w:p w14:paraId="33A6B6E8" w14:textId="6446EC14" w:rsidR="2A03BDD6" w:rsidRDefault="2A03BDD6" w:rsidP="2FADF2F1">
      <w:pPr>
        <w:pStyle w:val="ListParagraph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 xml:space="preserve">Support students with basic enquiries about how </w:t>
      </w:r>
      <w:r w:rsidR="58A3ADF2" w:rsidRPr="428913C0">
        <w:rPr>
          <w:rFonts w:ascii="Arial" w:eastAsia="Arial" w:hAnsi="Arial" w:cs="Arial"/>
          <w:sz w:val="20"/>
          <w:szCs w:val="20"/>
        </w:rPr>
        <w:t>The Pa</w:t>
      </w:r>
      <w:r w:rsidRPr="428913C0">
        <w:rPr>
          <w:rFonts w:ascii="Arial" w:eastAsia="Arial" w:hAnsi="Arial" w:cs="Arial"/>
          <w:sz w:val="20"/>
          <w:szCs w:val="20"/>
        </w:rPr>
        <w:t>ntry</w:t>
      </w:r>
      <w:r w:rsidRPr="2FADF2F1">
        <w:rPr>
          <w:rFonts w:ascii="Arial" w:eastAsia="Arial" w:hAnsi="Arial" w:cs="Arial"/>
          <w:sz w:val="20"/>
          <w:szCs w:val="20"/>
        </w:rPr>
        <w:t xml:space="preserve"> works</w:t>
      </w:r>
      <w:r w:rsidR="44FCF848" w:rsidRPr="428913C0">
        <w:rPr>
          <w:rFonts w:ascii="Arial" w:eastAsia="Arial" w:hAnsi="Arial" w:cs="Arial"/>
          <w:sz w:val="20"/>
          <w:szCs w:val="20"/>
        </w:rPr>
        <w:t>.</w:t>
      </w:r>
    </w:p>
    <w:p w14:paraId="1D82492A" w14:textId="6E332185" w:rsidR="548499A6" w:rsidRDefault="2C4F9300" w:rsidP="2FADF2F1">
      <w:pPr>
        <w:pStyle w:val="ListParagraph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 xml:space="preserve">Assist with the maintenance of </w:t>
      </w:r>
      <w:r w:rsidR="548499A6" w:rsidRPr="2FADF2F1">
        <w:rPr>
          <w:rFonts w:ascii="Arial" w:eastAsia="Arial" w:hAnsi="Arial" w:cs="Arial"/>
          <w:sz w:val="20"/>
          <w:szCs w:val="20"/>
        </w:rPr>
        <w:t>stock levels</w:t>
      </w:r>
      <w:r w:rsidR="5D3AADF5" w:rsidRPr="2FADF2F1">
        <w:rPr>
          <w:rFonts w:ascii="Arial" w:eastAsia="Arial" w:hAnsi="Arial" w:cs="Arial"/>
          <w:sz w:val="20"/>
          <w:szCs w:val="20"/>
        </w:rPr>
        <w:t xml:space="preserve"> when on shift</w:t>
      </w:r>
      <w:r w:rsidR="548499A6" w:rsidRPr="2FADF2F1">
        <w:rPr>
          <w:rFonts w:ascii="Arial" w:eastAsia="Arial" w:hAnsi="Arial" w:cs="Arial"/>
          <w:sz w:val="20"/>
          <w:szCs w:val="20"/>
        </w:rPr>
        <w:t>, including collections, donations, storage and distribution</w:t>
      </w:r>
      <w:r w:rsidR="781FF202" w:rsidRPr="2FADF2F1">
        <w:rPr>
          <w:rFonts w:ascii="Arial" w:eastAsia="Arial" w:hAnsi="Arial" w:cs="Arial"/>
          <w:sz w:val="20"/>
          <w:szCs w:val="20"/>
        </w:rPr>
        <w:t xml:space="preserve"> in line with safety regulations</w:t>
      </w:r>
      <w:r w:rsidR="44FCF848" w:rsidRPr="428913C0">
        <w:rPr>
          <w:rFonts w:ascii="Arial" w:eastAsia="Arial" w:hAnsi="Arial" w:cs="Arial"/>
          <w:sz w:val="20"/>
          <w:szCs w:val="20"/>
        </w:rPr>
        <w:t>.</w:t>
      </w:r>
    </w:p>
    <w:p w14:paraId="3B84D561" w14:textId="03243B02" w:rsidR="548499A6" w:rsidRDefault="4BC32525" w:rsidP="2FADF2F1">
      <w:pPr>
        <w:pStyle w:val="ListParagraph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>Carry out</w:t>
      </w:r>
      <w:r w:rsidR="548499A6" w:rsidRPr="2FADF2F1">
        <w:rPr>
          <w:rFonts w:ascii="Arial" w:eastAsia="Arial" w:hAnsi="Arial" w:cs="Arial"/>
          <w:sz w:val="20"/>
          <w:szCs w:val="20"/>
        </w:rPr>
        <w:t xml:space="preserve"> record-keeping of </w:t>
      </w:r>
      <w:r w:rsidR="362C6CC1" w:rsidRPr="2FADF2F1">
        <w:rPr>
          <w:rFonts w:ascii="Arial" w:eastAsia="Arial" w:hAnsi="Arial" w:cs="Arial"/>
          <w:sz w:val="20"/>
          <w:szCs w:val="20"/>
        </w:rPr>
        <w:t>service usage, referrals, and stock levels</w:t>
      </w:r>
      <w:r w:rsidR="55103872" w:rsidRPr="428913C0">
        <w:rPr>
          <w:rFonts w:ascii="Arial" w:eastAsia="Arial" w:hAnsi="Arial" w:cs="Arial"/>
          <w:sz w:val="20"/>
          <w:szCs w:val="20"/>
        </w:rPr>
        <w:t>.</w:t>
      </w:r>
    </w:p>
    <w:p w14:paraId="4329BABE" w14:textId="30921D21" w:rsidR="62E1DE7D" w:rsidRDefault="62E1DE7D" w:rsidP="2FADF2F1">
      <w:pPr>
        <w:pStyle w:val="ListParagraph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>Carry out routine health and safety checks at the beginning and end of shifts</w:t>
      </w:r>
      <w:r w:rsidR="11A04D2D" w:rsidRPr="428913C0">
        <w:rPr>
          <w:rFonts w:ascii="Arial" w:eastAsia="Arial" w:hAnsi="Arial" w:cs="Arial"/>
          <w:sz w:val="20"/>
          <w:szCs w:val="20"/>
        </w:rPr>
        <w:t>.</w:t>
      </w:r>
    </w:p>
    <w:p w14:paraId="0740CA9A" w14:textId="3A74FFE1" w:rsidR="3D26387F" w:rsidRDefault="1AF54B90" w:rsidP="2FADF2F1">
      <w:pPr>
        <w:pStyle w:val="ListParagraph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>Engage</w:t>
      </w:r>
      <w:r w:rsidR="6D0384C2" w:rsidRPr="2FADF2F1">
        <w:rPr>
          <w:rFonts w:ascii="Arial" w:eastAsia="Arial" w:hAnsi="Arial" w:cs="Arial"/>
          <w:sz w:val="20"/>
          <w:szCs w:val="20"/>
        </w:rPr>
        <w:t xml:space="preserve"> with the production of digital content for Durham SU’s social media and website</w:t>
      </w:r>
      <w:r w:rsidR="60EF2CC4" w:rsidRPr="428913C0">
        <w:rPr>
          <w:rFonts w:ascii="Arial" w:eastAsia="Arial" w:hAnsi="Arial" w:cs="Arial"/>
          <w:sz w:val="20"/>
          <w:szCs w:val="20"/>
        </w:rPr>
        <w:t>.</w:t>
      </w:r>
    </w:p>
    <w:p w14:paraId="34D708B9" w14:textId="7CD70E55" w:rsidR="04662BA9" w:rsidRDefault="04662BA9" w:rsidP="2FADF2F1">
      <w:pPr>
        <w:pStyle w:val="ListParagraph"/>
        <w:numPr>
          <w:ilvl w:val="0"/>
          <w:numId w:val="6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 xml:space="preserve">Assist </w:t>
      </w:r>
      <w:r w:rsidR="007E510F">
        <w:rPr>
          <w:rFonts w:ascii="Arial" w:eastAsia="Arial" w:hAnsi="Arial" w:cs="Arial"/>
          <w:sz w:val="20"/>
          <w:szCs w:val="20"/>
        </w:rPr>
        <w:t xml:space="preserve">with </w:t>
      </w:r>
      <w:r w:rsidRPr="2FADF2F1">
        <w:rPr>
          <w:rFonts w:ascii="Arial" w:eastAsia="Arial" w:hAnsi="Arial" w:cs="Arial"/>
          <w:sz w:val="20"/>
          <w:szCs w:val="20"/>
        </w:rPr>
        <w:t xml:space="preserve">any extra fundraising </w:t>
      </w:r>
      <w:r w:rsidR="4505D095" w:rsidRPr="2FADF2F1">
        <w:rPr>
          <w:rFonts w:ascii="Arial" w:eastAsia="Arial" w:hAnsi="Arial" w:cs="Arial"/>
          <w:sz w:val="20"/>
          <w:szCs w:val="20"/>
        </w:rPr>
        <w:t>events or opportunities that might come up during the year</w:t>
      </w:r>
    </w:p>
    <w:p w14:paraId="6B2FFC3B" w14:textId="4C4EE469" w:rsidR="3F7A2C80" w:rsidRDefault="3F7A2C80" w:rsidP="2FADF2F1">
      <w:pPr>
        <w:pStyle w:val="ListParagraph"/>
        <w:rPr>
          <w:rFonts w:ascii="Arial" w:eastAsia="Arial" w:hAnsi="Arial" w:cs="Arial"/>
          <w:i/>
          <w:iCs/>
          <w:sz w:val="20"/>
          <w:szCs w:val="20"/>
        </w:rPr>
      </w:pPr>
      <w:r w:rsidRPr="2FADF2F1">
        <w:rPr>
          <w:rFonts w:ascii="Arial" w:eastAsia="Arial" w:hAnsi="Arial" w:cs="Arial"/>
          <w:i/>
          <w:iCs/>
          <w:sz w:val="20"/>
          <w:szCs w:val="20"/>
        </w:rPr>
        <w:t xml:space="preserve">This role will operate on the basis of </w:t>
      </w:r>
      <w:r w:rsidR="667673EB" w:rsidRPr="2FADF2F1">
        <w:rPr>
          <w:rFonts w:ascii="Arial" w:eastAsia="Arial" w:hAnsi="Arial" w:cs="Arial"/>
          <w:i/>
          <w:iCs/>
          <w:sz w:val="20"/>
          <w:szCs w:val="20"/>
        </w:rPr>
        <w:t xml:space="preserve">staff </w:t>
      </w:r>
      <w:r w:rsidRPr="2FADF2F1">
        <w:rPr>
          <w:rFonts w:ascii="Arial" w:eastAsia="Arial" w:hAnsi="Arial" w:cs="Arial"/>
          <w:i/>
          <w:iCs/>
          <w:sz w:val="20"/>
          <w:szCs w:val="20"/>
        </w:rPr>
        <w:t xml:space="preserve">clocking time for </w:t>
      </w:r>
      <w:r w:rsidR="1F2CBA6B" w:rsidRPr="2FADF2F1">
        <w:rPr>
          <w:rFonts w:ascii="Arial" w:eastAsia="Arial" w:hAnsi="Arial" w:cs="Arial"/>
          <w:i/>
          <w:iCs/>
          <w:sz w:val="20"/>
          <w:szCs w:val="20"/>
        </w:rPr>
        <w:t>events attend</w:t>
      </w:r>
      <w:r w:rsidRPr="2FADF2F1">
        <w:rPr>
          <w:rFonts w:ascii="Arial" w:eastAsia="Arial" w:hAnsi="Arial" w:cs="Arial"/>
          <w:i/>
          <w:iCs/>
          <w:sz w:val="20"/>
          <w:szCs w:val="20"/>
        </w:rPr>
        <w:t>ed</w:t>
      </w:r>
      <w:r w:rsidR="007E510F">
        <w:rPr>
          <w:rFonts w:ascii="Arial" w:eastAsia="Arial" w:hAnsi="Arial" w:cs="Arial"/>
          <w:i/>
          <w:iCs/>
          <w:sz w:val="20"/>
          <w:szCs w:val="20"/>
        </w:rPr>
        <w:t>,</w:t>
      </w:r>
      <w:r w:rsidRPr="2FADF2F1">
        <w:rPr>
          <w:rFonts w:ascii="Arial" w:eastAsia="Arial" w:hAnsi="Arial" w:cs="Arial"/>
          <w:i/>
          <w:iCs/>
          <w:sz w:val="20"/>
          <w:szCs w:val="20"/>
        </w:rPr>
        <w:t xml:space="preserve"> so that pay reflects the work undertaken</w:t>
      </w:r>
      <w:r w:rsidR="3B2AC6C9" w:rsidRPr="428913C0">
        <w:rPr>
          <w:rFonts w:ascii="Arial" w:eastAsia="Arial" w:hAnsi="Arial" w:cs="Arial"/>
          <w:i/>
          <w:iCs/>
          <w:sz w:val="20"/>
          <w:szCs w:val="20"/>
        </w:rPr>
        <w:t>.</w:t>
      </w:r>
    </w:p>
    <w:p w14:paraId="5BD13E60" w14:textId="7749F90D" w:rsidR="78ADE23D" w:rsidRDefault="78ADE23D" w:rsidP="2FADF2F1">
      <w:pPr>
        <w:pStyle w:val="NumberedHeading"/>
        <w:numPr>
          <w:ilvl w:val="0"/>
          <w:numId w:val="0"/>
        </w:numPr>
        <w:rPr>
          <w:rFonts w:eastAsia="Arial" w:cs="Arial"/>
          <w:sz w:val="20"/>
          <w:szCs w:val="20"/>
        </w:rPr>
      </w:pPr>
    </w:p>
    <w:p w14:paraId="73AFA494" w14:textId="2FEF371A" w:rsidR="00F423E5" w:rsidRPr="00CF496F" w:rsidRDefault="00F423E5" w:rsidP="76BF6AD5">
      <w:pPr>
        <w:pStyle w:val="NumberedHeading"/>
        <w:numPr>
          <w:ilvl w:val="0"/>
          <w:numId w:val="0"/>
        </w:numPr>
        <w:ind w:left="567" w:hanging="567"/>
        <w:rPr>
          <w:rFonts w:eastAsia="Arial" w:cs="Arial"/>
          <w:sz w:val="20"/>
          <w:szCs w:val="20"/>
        </w:rPr>
      </w:pPr>
      <w:r w:rsidRPr="76BF6AD5">
        <w:rPr>
          <w:rFonts w:eastAsia="Arial" w:cs="Arial"/>
          <w:sz w:val="20"/>
          <w:szCs w:val="20"/>
        </w:rPr>
        <w:t>Person Specification</w:t>
      </w:r>
    </w:p>
    <w:p w14:paraId="24328D1E" w14:textId="167BFF02" w:rsidR="149519E0" w:rsidRDefault="149519E0" w:rsidP="76BF6AD5">
      <w:p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 xml:space="preserve">All our Student Staff require: 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6317"/>
        <w:gridCol w:w="1345"/>
        <w:gridCol w:w="1348"/>
      </w:tblGrid>
      <w:tr w:rsidR="2FADF2F1" w14:paraId="0147CB18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0E04C6BC" w14:textId="29BB47C1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ersonal Criteria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34CB4E16" w14:textId="39BE3A9F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ssential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6B247AF4" w14:textId="7D76C5E1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irable</w:t>
            </w:r>
          </w:p>
        </w:tc>
      </w:tr>
      <w:tr w:rsidR="2FADF2F1" w14:paraId="375D4E5D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36B3D75F" w14:textId="4F661760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lastRenderedPageBreak/>
              <w:t xml:space="preserve">A Durham University Student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13372F01" w14:textId="1838EE67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1ECE72ED" w14:textId="1837F2AD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05A7485E" w14:textId="77777777" w:rsidTr="2FADF2F1">
        <w:trPr>
          <w:trHeight w:val="390"/>
        </w:trPr>
        <w:tc>
          <w:tcPr>
            <w:tcW w:w="10035" w:type="dxa"/>
            <w:gridSpan w:val="3"/>
            <w:tcMar>
              <w:left w:w="105" w:type="dxa"/>
              <w:right w:w="105" w:type="dxa"/>
            </w:tcMar>
            <w:vAlign w:val="center"/>
          </w:tcPr>
          <w:p w14:paraId="617C9E31" w14:textId="41872C82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Knowledge and Skills</w:t>
            </w:r>
          </w:p>
        </w:tc>
      </w:tr>
      <w:tr w:rsidR="2FADF2F1" w14:paraId="470FB4F2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130FC8AA" w14:textId="4D2FA768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An understanding of Durham Students’ Union and be an ambassador for our work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0853E03B" w14:textId="2C25E3D5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7D71E1CE" w14:textId="5F86776D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</w:tr>
      <w:tr w:rsidR="2FADF2F1" w14:paraId="16A5C653" w14:textId="77777777" w:rsidTr="2FADF2F1">
        <w:trPr>
          <w:trHeight w:val="30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0D26E516" w14:textId="17176915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An understanding of student democratic activity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0E95BBE5" w14:textId="4154F615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736C353B" w14:textId="6EF84BDE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</w:tr>
      <w:tr w:rsidR="2FADF2F1" w14:paraId="76EF154E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15FF4216" w14:textId="5605A5A9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 xml:space="preserve">Attention to detail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0F579BE3" w14:textId="576D9F79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51D50FE1" w14:textId="366F4342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7588E9B1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1E941329" w14:textId="2DC47B01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 xml:space="preserve">A commitment to delivering high quality customer service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28B7F796" w14:textId="4128EAB8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0E8C7FEF" w14:textId="618CE9EE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3D46B57D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6AA79EDE" w14:textId="4F834D7D" w:rsidR="2FADF2F1" w:rsidRDefault="2FADF2F1" w:rsidP="2FADF2F1">
            <w:pPr>
              <w:spacing w:after="0" w:line="240" w:lineRule="auto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Able to communicate clearly and confidently including verbal and written communication.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487A0C6F" w14:textId="76987C25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5B01CD2E" w14:textId="393EEF14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67FE30BE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2B09CB75" w14:textId="750BFDC9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Ability to work independently, use initiative and complete tasks with minimal supervision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6B2D57DC" w14:textId="6F36E7F6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6EFC1958" w14:textId="3498C795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6AA83680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2039FDBB" w14:textId="781CEA8C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Effective team working skills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47FDF1C0" w14:textId="44BEF480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3626FA65" w14:textId="4D3D91B2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23F9A156" w14:textId="77777777" w:rsidTr="2FADF2F1">
        <w:trPr>
          <w:trHeight w:val="390"/>
        </w:trPr>
        <w:tc>
          <w:tcPr>
            <w:tcW w:w="10035" w:type="dxa"/>
            <w:gridSpan w:val="3"/>
            <w:tcMar>
              <w:left w:w="105" w:type="dxa"/>
              <w:right w:w="105" w:type="dxa"/>
            </w:tcMar>
            <w:vAlign w:val="center"/>
          </w:tcPr>
          <w:p w14:paraId="0F1F20CB" w14:textId="1B06F046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Talents and Attitude</w:t>
            </w:r>
          </w:p>
        </w:tc>
      </w:tr>
      <w:tr w:rsidR="2FADF2F1" w14:paraId="2447E1CE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1C799565" w14:textId="5EC18E78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 xml:space="preserve">Proactive and positive attitude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633A3F7C" w14:textId="20F801B8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59D4ABF0" w14:textId="5ED1BB56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781267F1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1E8DFC83" w14:textId="363A6DF4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Champion Durham Students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3D2437A0" w14:textId="4AF601EE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270627F8" w14:textId="62C05E23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72FF60C2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370F0D84" w14:textId="14A2675D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 xml:space="preserve">Willing to learn new things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48ABB403" w14:textId="3460A3D0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669165F7" w14:textId="0AB51E4A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713E5A07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4798169C" w14:textId="69EF0591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Professional and approachable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24A5CE08" w14:textId="7251DC37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3490C51C" w14:textId="5150DBB1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2FADF2F1" w14:paraId="79D3EC0B" w14:textId="77777777" w:rsidTr="2FADF2F1">
        <w:trPr>
          <w:trHeight w:val="30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7DEAAAC2" w14:textId="3A0F9248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 xml:space="preserve">Openness and Trustworthy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1F71C933" w14:textId="57D49D6F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30666105" w14:textId="0B9609CE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6DDE9541" w14:textId="27E8DB0C" w:rsidR="00F423E5" w:rsidRPr="00CF496F" w:rsidRDefault="00F423E5" w:rsidP="2FADF2F1">
      <w:pPr>
        <w:keepNext/>
        <w:tabs>
          <w:tab w:val="left" w:pos="567"/>
        </w:tabs>
        <w:spacing w:after="240" w:line="240" w:lineRule="auto"/>
        <w:ind w:left="567" w:hanging="567"/>
        <w:jc w:val="both"/>
        <w:rPr>
          <w:rFonts w:ascii="Arial" w:eastAsia="Arial" w:hAnsi="Arial" w:cs="Arial"/>
          <w:b/>
          <w:bCs/>
          <w:color w:val="614E9B"/>
          <w:sz w:val="20"/>
          <w:szCs w:val="20"/>
        </w:rPr>
      </w:pPr>
    </w:p>
    <w:p w14:paraId="69A67EFE" w14:textId="197727E2" w:rsidR="00F423E5" w:rsidRPr="00CF496F" w:rsidRDefault="6CF6A8DC" w:rsidP="2FADF2F1">
      <w:pPr>
        <w:pStyle w:val="TextunderNumbered"/>
        <w:numPr>
          <w:ilvl w:val="0"/>
          <w:numId w:val="0"/>
        </w:numPr>
        <w:rPr>
          <w:rFonts w:eastAsia="Arial" w:cs="Arial"/>
          <w:color w:val="000000" w:themeColor="text1"/>
          <w:sz w:val="20"/>
          <w:szCs w:val="20"/>
        </w:rPr>
      </w:pPr>
      <w:r w:rsidRPr="2FADF2F1">
        <w:rPr>
          <w:rFonts w:eastAsia="Arial" w:cs="Arial"/>
          <w:color w:val="000000" w:themeColor="text1"/>
          <w:sz w:val="20"/>
          <w:szCs w:val="20"/>
        </w:rPr>
        <w:t>This role will require: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6496"/>
        <w:gridCol w:w="1249"/>
        <w:gridCol w:w="1265"/>
      </w:tblGrid>
      <w:tr w:rsidR="2FADF2F1" w14:paraId="12C24E9D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41F913DB" w14:textId="0491DE5A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Working with digital systems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7C35E34E" w14:textId="740A7FC7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58C33CED" w14:textId="6740D855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</w:tr>
      <w:tr w:rsidR="2FADF2F1" w14:paraId="77D9AE7C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51244FAA" w14:textId="67DEF1E7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 xml:space="preserve">Creative thinking and a willingness to explore new ideas.   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6B55DB81" w14:textId="4812287D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28EFEC4E" w14:textId="2D1884D2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</w:tr>
      <w:tr w:rsidR="2FADF2F1" w14:paraId="6C9FC217" w14:textId="77777777" w:rsidTr="2FADF2F1">
        <w:trPr>
          <w:trHeight w:val="330"/>
        </w:trPr>
        <w:tc>
          <w:tcPr>
            <w:tcW w:w="7245" w:type="dxa"/>
            <w:tcMar>
              <w:left w:w="105" w:type="dxa"/>
              <w:right w:w="105" w:type="dxa"/>
            </w:tcMar>
            <w:vAlign w:val="center"/>
          </w:tcPr>
          <w:p w14:paraId="5A4C1FC9" w14:textId="0BCD9AC7" w:rsidR="2FADF2F1" w:rsidRDefault="2FADF2F1" w:rsidP="2FADF2F1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Experience with welfare provision and the wider support landscape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6A98E55D" w14:textId="0776ACEA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center"/>
          </w:tcPr>
          <w:p w14:paraId="5AD90A26" w14:textId="01EE63C1" w:rsidR="2FADF2F1" w:rsidRDefault="2FADF2F1" w:rsidP="2FADF2F1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2FADF2F1">
              <w:rPr>
                <w:rFonts w:ascii="Arial" w:eastAsia="Arial" w:hAnsi="Arial" w:cs="Arial"/>
                <w:sz w:val="20"/>
                <w:szCs w:val="20"/>
              </w:rPr>
              <w:t>X</w:t>
            </w:r>
          </w:p>
        </w:tc>
      </w:tr>
    </w:tbl>
    <w:p w14:paraId="58139414" w14:textId="5770FCA7" w:rsidR="00F423E5" w:rsidRPr="00CF496F" w:rsidRDefault="00F423E5" w:rsidP="2FADF2F1">
      <w:pPr>
        <w:pStyle w:val="TextunderNumbered"/>
        <w:numPr>
          <w:ilvl w:val="0"/>
          <w:numId w:val="0"/>
        </w:numPr>
      </w:pPr>
    </w:p>
    <w:p w14:paraId="32C961A4" w14:textId="1873A94A" w:rsidR="00F423E5" w:rsidRPr="00CF496F" w:rsidRDefault="00F423E5" w:rsidP="78ADE23D">
      <w:pPr>
        <w:pStyle w:val="NumberedHeading"/>
        <w:numPr>
          <w:ilvl w:val="0"/>
          <w:numId w:val="0"/>
        </w:numPr>
        <w:jc w:val="both"/>
        <w:rPr>
          <w:rFonts w:eastAsia="Arial" w:cs="Arial"/>
          <w:sz w:val="20"/>
          <w:szCs w:val="20"/>
        </w:rPr>
      </w:pPr>
      <w:r w:rsidRPr="78ADE23D">
        <w:rPr>
          <w:rFonts w:eastAsia="Arial" w:cs="Arial"/>
          <w:sz w:val="20"/>
          <w:szCs w:val="20"/>
        </w:rPr>
        <w:t>Summary of Terms and Conditions</w:t>
      </w:r>
    </w:p>
    <w:p w14:paraId="1D2085BB" w14:textId="212D5D2C" w:rsidR="007C0D92" w:rsidRPr="00F423E5" w:rsidRDefault="007C0D92" w:rsidP="76BF6AD5">
      <w:pPr>
        <w:pStyle w:val="NoSpacing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78ADE23D">
        <w:rPr>
          <w:rFonts w:ascii="Arial" w:eastAsia="Arial" w:hAnsi="Arial" w:cs="Arial"/>
          <w:sz w:val="20"/>
          <w:szCs w:val="20"/>
        </w:rPr>
        <w:t>Place of work:</w:t>
      </w:r>
      <w:r w:rsidR="4C4EA954" w:rsidRPr="78ADE23D">
        <w:rPr>
          <w:rFonts w:ascii="Arial" w:eastAsia="Arial" w:hAnsi="Arial" w:cs="Arial"/>
          <w:sz w:val="20"/>
          <w:szCs w:val="20"/>
        </w:rPr>
        <w:t xml:space="preserve"> </w:t>
      </w:r>
      <w:r w:rsidR="12FF6394" w:rsidRPr="78ADE23D">
        <w:rPr>
          <w:rFonts w:ascii="Arial" w:eastAsia="Arial" w:hAnsi="Arial" w:cs="Arial"/>
          <w:sz w:val="20"/>
          <w:szCs w:val="20"/>
        </w:rPr>
        <w:t>based at</w:t>
      </w:r>
      <w:r w:rsidR="0032D1C0" w:rsidRPr="78ADE23D">
        <w:rPr>
          <w:rFonts w:ascii="Arial" w:eastAsia="Arial" w:hAnsi="Arial" w:cs="Arial"/>
          <w:sz w:val="20"/>
          <w:szCs w:val="20"/>
        </w:rPr>
        <w:t xml:space="preserve"> </w:t>
      </w:r>
      <w:r w:rsidRPr="78ADE23D">
        <w:rPr>
          <w:rFonts w:ascii="Arial" w:eastAsia="Arial" w:hAnsi="Arial" w:cs="Arial"/>
          <w:sz w:val="20"/>
          <w:szCs w:val="20"/>
        </w:rPr>
        <w:t>Durham Students’ Union, Dunelm House, Durham University</w:t>
      </w:r>
    </w:p>
    <w:p w14:paraId="03B710C8" w14:textId="5F8BCCA6" w:rsidR="007C0D92" w:rsidRPr="00F423E5" w:rsidRDefault="007C0D92" w:rsidP="76BF6AD5">
      <w:pPr>
        <w:pStyle w:val="NoSpacing"/>
        <w:numPr>
          <w:ilvl w:val="0"/>
          <w:numId w:val="9"/>
        </w:numPr>
        <w:rPr>
          <w:rFonts w:ascii="Arial" w:eastAsia="Arial" w:hAnsi="Arial" w:cs="Arial"/>
          <w:sz w:val="20"/>
          <w:szCs w:val="20"/>
        </w:rPr>
      </w:pPr>
      <w:r w:rsidRPr="2FADF2F1">
        <w:rPr>
          <w:rFonts w:ascii="Arial" w:eastAsia="Arial" w:hAnsi="Arial" w:cs="Arial"/>
          <w:sz w:val="20"/>
          <w:szCs w:val="20"/>
        </w:rPr>
        <w:t xml:space="preserve">Wage: </w:t>
      </w:r>
      <w:r w:rsidR="00A23D79" w:rsidRPr="2FADF2F1">
        <w:rPr>
          <w:rFonts w:ascii="Arial" w:eastAsia="Arial" w:hAnsi="Arial" w:cs="Arial"/>
          <w:sz w:val="20"/>
          <w:szCs w:val="20"/>
        </w:rPr>
        <w:t>£</w:t>
      </w:r>
      <w:r w:rsidR="457A2596" w:rsidRPr="2FADF2F1">
        <w:rPr>
          <w:rFonts w:ascii="Arial" w:eastAsia="Arial" w:hAnsi="Arial" w:cs="Arial"/>
          <w:sz w:val="20"/>
          <w:szCs w:val="20"/>
        </w:rPr>
        <w:t>13.45</w:t>
      </w:r>
      <w:r w:rsidRPr="2FADF2F1">
        <w:rPr>
          <w:rFonts w:ascii="Arial" w:eastAsia="Arial" w:hAnsi="Arial" w:cs="Arial"/>
          <w:sz w:val="20"/>
          <w:szCs w:val="20"/>
        </w:rPr>
        <w:t xml:space="preserve"> </w:t>
      </w:r>
      <w:r w:rsidR="00F423E5" w:rsidRPr="2FADF2F1">
        <w:rPr>
          <w:rFonts w:ascii="Arial" w:eastAsia="Arial" w:hAnsi="Arial" w:cs="Arial"/>
          <w:sz w:val="20"/>
          <w:szCs w:val="20"/>
        </w:rPr>
        <w:t xml:space="preserve">(Real Living Wage) </w:t>
      </w:r>
      <w:r w:rsidRPr="2FADF2F1">
        <w:rPr>
          <w:rFonts w:ascii="Arial" w:eastAsia="Arial" w:hAnsi="Arial" w:cs="Arial"/>
          <w:sz w:val="20"/>
          <w:szCs w:val="20"/>
        </w:rPr>
        <w:t>plus holiday pay.</w:t>
      </w:r>
    </w:p>
    <w:p w14:paraId="335AAA9C" w14:textId="1A8B7616" w:rsidR="71A89072" w:rsidRDefault="71A89072" w:rsidP="78ADE23D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2FADF2F1">
        <w:rPr>
          <w:rFonts w:ascii="Arial" w:hAnsi="Arial" w:cs="Arial"/>
          <w:sz w:val="20"/>
          <w:szCs w:val="20"/>
        </w:rPr>
        <w:t>You must be student at Durham University for the academic year 2025-2026 AND 2026-2027 to apply.</w:t>
      </w:r>
    </w:p>
    <w:p w14:paraId="73A623AE" w14:textId="47B3B5E2" w:rsidR="00113304" w:rsidRPr="00C1255D" w:rsidRDefault="00113304" w:rsidP="76BF6AD5">
      <w:pPr>
        <w:rPr>
          <w:rFonts w:ascii="Arial" w:eastAsia="Arial" w:hAnsi="Arial" w:cs="Arial"/>
          <w:sz w:val="20"/>
          <w:szCs w:val="20"/>
        </w:rPr>
      </w:pPr>
    </w:p>
    <w:p w14:paraId="4EB04C03" w14:textId="56B59504" w:rsidR="00113304" w:rsidRPr="00C1255D" w:rsidRDefault="00113304" w:rsidP="76BF6AD5">
      <w:pPr>
        <w:rPr>
          <w:rFonts w:ascii="Arial" w:eastAsia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sectPr w:rsidR="00113304" w:rsidRPr="00C1255D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86DB3" w14:textId="77777777" w:rsidR="00923A6B" w:rsidRDefault="00923A6B" w:rsidP="00B73DA0">
      <w:pPr>
        <w:spacing w:after="0" w:line="240" w:lineRule="auto"/>
      </w:pPr>
      <w:r>
        <w:separator/>
      </w:r>
    </w:p>
  </w:endnote>
  <w:endnote w:type="continuationSeparator" w:id="0">
    <w:p w14:paraId="24E6C90F" w14:textId="77777777" w:rsidR="00923A6B" w:rsidRDefault="00923A6B" w:rsidP="00B73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D25F1" w14:textId="77777777" w:rsidR="00923A6B" w:rsidRDefault="00923A6B" w:rsidP="00B73DA0">
      <w:pPr>
        <w:spacing w:after="0" w:line="240" w:lineRule="auto"/>
      </w:pPr>
      <w:r>
        <w:separator/>
      </w:r>
    </w:p>
  </w:footnote>
  <w:footnote w:type="continuationSeparator" w:id="0">
    <w:p w14:paraId="368BBC65" w14:textId="77777777" w:rsidR="00923A6B" w:rsidRDefault="00923A6B" w:rsidP="00B73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2881B" w14:textId="77777777" w:rsidR="00F423E5" w:rsidRPr="00F423E5" w:rsidRDefault="00F423E5" w:rsidP="00F423E5">
    <w:pPr>
      <w:pStyle w:val="Header"/>
      <w:rPr>
        <w:rFonts w:ascii="Arial" w:hAnsi="Arial" w:cs="Arial"/>
        <w:sz w:val="18"/>
        <w:szCs w:val="18"/>
      </w:rPr>
    </w:pPr>
    <w:r w:rsidRPr="00F423E5"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0A1C1C46" wp14:editId="73756033">
          <wp:simplePos x="0" y="0"/>
          <wp:positionH relativeFrom="margin">
            <wp:align>right</wp:align>
          </wp:positionH>
          <wp:positionV relativeFrom="paragraph">
            <wp:posOffset>-122555</wp:posOffset>
          </wp:positionV>
          <wp:extent cx="1584960" cy="327660"/>
          <wp:effectExtent l="0" t="0" r="0" b="0"/>
          <wp:wrapSquare wrapText="bothSides"/>
          <wp:docPr id="630211247" name="Picture 4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A blue and white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327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423E5">
      <w:rPr>
        <w:rFonts w:ascii="Arial" w:hAnsi="Arial" w:cs="Arial"/>
        <w:sz w:val="18"/>
        <w:szCs w:val="18"/>
      </w:rPr>
      <w:t>Job Description and Person Specification </w:t>
    </w:r>
  </w:p>
  <w:p w14:paraId="751C0D95" w14:textId="2BE154B2" w:rsidR="00B73DA0" w:rsidRDefault="00B73DA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B3562"/>
    <w:multiLevelType w:val="hybridMultilevel"/>
    <w:tmpl w:val="A606E3D0"/>
    <w:lvl w:ilvl="0" w:tplc="1E449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94B6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64A6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1C9D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A219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89C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2D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A884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AEBC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867A5"/>
    <w:multiLevelType w:val="hybridMultilevel"/>
    <w:tmpl w:val="0646008C"/>
    <w:lvl w:ilvl="0" w:tplc="3C588A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58D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58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76CC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2EC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4BC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ECB3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5AFA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A44C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704E6"/>
    <w:multiLevelType w:val="hybridMultilevel"/>
    <w:tmpl w:val="FFFFFFFF"/>
    <w:lvl w:ilvl="0" w:tplc="60AAEB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D3860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104FAE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E469B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7E0FE7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792A0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B08AB7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EA93B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EB2F9E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3BF232"/>
    <w:multiLevelType w:val="hybridMultilevel"/>
    <w:tmpl w:val="0C64AF7C"/>
    <w:lvl w:ilvl="0" w:tplc="DBAA9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E457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DEE0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4406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CCB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4A61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3AF5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EC1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76A4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92C4A"/>
    <w:multiLevelType w:val="hybridMultilevel"/>
    <w:tmpl w:val="FFFFFFFF"/>
    <w:lvl w:ilvl="0" w:tplc="E5965DD2">
      <w:start w:val="1"/>
      <w:numFmt w:val="decimal"/>
      <w:lvlText w:val="%1."/>
      <w:lvlJc w:val="left"/>
      <w:pPr>
        <w:ind w:left="1080" w:hanging="360"/>
      </w:pPr>
    </w:lvl>
    <w:lvl w:ilvl="1" w:tplc="9F308402">
      <w:start w:val="1"/>
      <w:numFmt w:val="lowerLetter"/>
      <w:lvlText w:val="%2."/>
      <w:lvlJc w:val="left"/>
      <w:pPr>
        <w:ind w:left="1800" w:hanging="360"/>
      </w:pPr>
    </w:lvl>
    <w:lvl w:ilvl="2" w:tplc="E0B07CE8">
      <w:start w:val="1"/>
      <w:numFmt w:val="lowerRoman"/>
      <w:lvlText w:val="%3."/>
      <w:lvlJc w:val="right"/>
      <w:pPr>
        <w:ind w:left="2520" w:hanging="180"/>
      </w:pPr>
    </w:lvl>
    <w:lvl w:ilvl="3" w:tplc="5A2E2C5E">
      <w:start w:val="1"/>
      <w:numFmt w:val="decimal"/>
      <w:lvlText w:val="%4."/>
      <w:lvlJc w:val="left"/>
      <w:pPr>
        <w:ind w:left="3240" w:hanging="360"/>
      </w:pPr>
    </w:lvl>
    <w:lvl w:ilvl="4" w:tplc="902A423C">
      <w:start w:val="1"/>
      <w:numFmt w:val="lowerLetter"/>
      <w:lvlText w:val="%5."/>
      <w:lvlJc w:val="left"/>
      <w:pPr>
        <w:ind w:left="3960" w:hanging="360"/>
      </w:pPr>
    </w:lvl>
    <w:lvl w:ilvl="5" w:tplc="5714ED9A">
      <w:start w:val="1"/>
      <w:numFmt w:val="lowerRoman"/>
      <w:lvlText w:val="%6."/>
      <w:lvlJc w:val="right"/>
      <w:pPr>
        <w:ind w:left="4680" w:hanging="180"/>
      </w:pPr>
    </w:lvl>
    <w:lvl w:ilvl="6" w:tplc="C1B26DCA">
      <w:start w:val="1"/>
      <w:numFmt w:val="decimal"/>
      <w:lvlText w:val="%7."/>
      <w:lvlJc w:val="left"/>
      <w:pPr>
        <w:ind w:left="5400" w:hanging="360"/>
      </w:pPr>
    </w:lvl>
    <w:lvl w:ilvl="7" w:tplc="3760D7EE">
      <w:start w:val="1"/>
      <w:numFmt w:val="lowerLetter"/>
      <w:lvlText w:val="%8."/>
      <w:lvlJc w:val="left"/>
      <w:pPr>
        <w:ind w:left="6120" w:hanging="360"/>
      </w:pPr>
    </w:lvl>
    <w:lvl w:ilvl="8" w:tplc="7B3898C2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0DD3"/>
    <w:multiLevelType w:val="hybridMultilevel"/>
    <w:tmpl w:val="6C06C138"/>
    <w:lvl w:ilvl="0" w:tplc="01D0F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0CD0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50C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DE6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9487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B65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018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5A3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E66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AA6A1"/>
    <w:multiLevelType w:val="hybridMultilevel"/>
    <w:tmpl w:val="6B981A6E"/>
    <w:lvl w:ilvl="0" w:tplc="63B80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606E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4EBC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26B8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401D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202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C62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6035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163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76E4C"/>
    <w:multiLevelType w:val="hybridMultilevel"/>
    <w:tmpl w:val="FFFFFFFF"/>
    <w:lvl w:ilvl="0" w:tplc="9E84D46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3DC2F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6619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AB7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3AC6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9CBD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25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475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24D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84876"/>
    <w:multiLevelType w:val="multilevel"/>
    <w:tmpl w:val="4844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2A5260"/>
    <w:multiLevelType w:val="hybridMultilevel"/>
    <w:tmpl w:val="CAE0ABD4"/>
    <w:lvl w:ilvl="0" w:tplc="A2B8FBF4">
      <w:start w:val="1"/>
      <w:numFmt w:val="decimal"/>
      <w:lvlText w:val="%1."/>
      <w:lvlJc w:val="left"/>
      <w:pPr>
        <w:ind w:left="720" w:hanging="360"/>
      </w:pPr>
    </w:lvl>
    <w:lvl w:ilvl="1" w:tplc="4C9ED740" w:tentative="1">
      <w:start w:val="1"/>
      <w:numFmt w:val="lowerLetter"/>
      <w:lvlText w:val="%2."/>
      <w:lvlJc w:val="left"/>
      <w:pPr>
        <w:ind w:left="1440" w:hanging="360"/>
      </w:pPr>
    </w:lvl>
    <w:lvl w:ilvl="2" w:tplc="30EA0B94" w:tentative="1">
      <w:start w:val="1"/>
      <w:numFmt w:val="lowerRoman"/>
      <w:lvlText w:val="%3."/>
      <w:lvlJc w:val="right"/>
      <w:pPr>
        <w:ind w:left="2160" w:hanging="180"/>
      </w:pPr>
    </w:lvl>
    <w:lvl w:ilvl="3" w:tplc="9FC2478C" w:tentative="1">
      <w:start w:val="1"/>
      <w:numFmt w:val="decimal"/>
      <w:lvlText w:val="%4."/>
      <w:lvlJc w:val="left"/>
      <w:pPr>
        <w:ind w:left="2880" w:hanging="360"/>
      </w:pPr>
    </w:lvl>
    <w:lvl w:ilvl="4" w:tplc="20E2F0F8" w:tentative="1">
      <w:start w:val="1"/>
      <w:numFmt w:val="lowerLetter"/>
      <w:lvlText w:val="%5."/>
      <w:lvlJc w:val="left"/>
      <w:pPr>
        <w:ind w:left="3600" w:hanging="360"/>
      </w:pPr>
    </w:lvl>
    <w:lvl w:ilvl="5" w:tplc="0868E336" w:tentative="1">
      <w:start w:val="1"/>
      <w:numFmt w:val="lowerRoman"/>
      <w:lvlText w:val="%6."/>
      <w:lvlJc w:val="right"/>
      <w:pPr>
        <w:ind w:left="4320" w:hanging="180"/>
      </w:pPr>
    </w:lvl>
    <w:lvl w:ilvl="6" w:tplc="4D90E64E" w:tentative="1">
      <w:start w:val="1"/>
      <w:numFmt w:val="decimal"/>
      <w:lvlText w:val="%7."/>
      <w:lvlJc w:val="left"/>
      <w:pPr>
        <w:ind w:left="5040" w:hanging="360"/>
      </w:pPr>
    </w:lvl>
    <w:lvl w:ilvl="7" w:tplc="BAFA9D58" w:tentative="1">
      <w:start w:val="1"/>
      <w:numFmt w:val="lowerLetter"/>
      <w:lvlText w:val="%8."/>
      <w:lvlJc w:val="left"/>
      <w:pPr>
        <w:ind w:left="5760" w:hanging="360"/>
      </w:pPr>
    </w:lvl>
    <w:lvl w:ilvl="8" w:tplc="EA02F5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663D2A"/>
    <w:multiLevelType w:val="hybridMultilevel"/>
    <w:tmpl w:val="78FCFCD6"/>
    <w:lvl w:ilvl="0" w:tplc="19E02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E2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9C0D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96BA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5CDB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122C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FC7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9CA2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2B4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BC69FE"/>
    <w:multiLevelType w:val="hybridMultilevel"/>
    <w:tmpl w:val="71429246"/>
    <w:lvl w:ilvl="0" w:tplc="0CECFE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4C2E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C45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1686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40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AC7D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8E2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3268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506A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B56E9"/>
    <w:multiLevelType w:val="multilevel"/>
    <w:tmpl w:val="703C1E44"/>
    <w:lvl w:ilvl="0">
      <w:start w:val="1"/>
      <w:numFmt w:val="decimal"/>
      <w:pStyle w:val="NumberedHeading"/>
      <w:lvlText w:val="%1."/>
      <w:lvlJc w:val="left"/>
      <w:pPr>
        <w:ind w:left="720" w:hanging="360"/>
      </w:pPr>
    </w:lvl>
    <w:lvl w:ilvl="1">
      <w:start w:val="1"/>
      <w:numFmt w:val="decimal"/>
      <w:pStyle w:val="TextunderNumbered"/>
      <w:lvlText w:val="%1.%2"/>
      <w:lvlJc w:val="left"/>
      <w:pPr>
        <w:ind w:left="862" w:hanging="720"/>
      </w:pPr>
      <w:rPr>
        <w:b w:val="0"/>
      </w:rPr>
    </w:lvl>
    <w:lvl w:ilvl="2">
      <w:start w:val="1"/>
      <w:numFmt w:val="decimal"/>
      <w:pStyle w:val="NumberIndented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3" w15:restartNumberingAfterBreak="0">
    <w:nsid w:val="688180DA"/>
    <w:multiLevelType w:val="hybridMultilevel"/>
    <w:tmpl w:val="2244D34E"/>
    <w:lvl w:ilvl="0" w:tplc="F420FD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A00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92BB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E70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A627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38BB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6C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B27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E00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C0AA3C"/>
    <w:multiLevelType w:val="hybridMultilevel"/>
    <w:tmpl w:val="FFFFFFFF"/>
    <w:lvl w:ilvl="0" w:tplc="BB3C9B78">
      <w:start w:val="1"/>
      <w:numFmt w:val="decimal"/>
      <w:lvlText w:val="%1."/>
      <w:lvlJc w:val="left"/>
      <w:pPr>
        <w:ind w:left="1080" w:hanging="360"/>
      </w:pPr>
    </w:lvl>
    <w:lvl w:ilvl="1" w:tplc="EB58329E">
      <w:start w:val="1"/>
      <w:numFmt w:val="lowerLetter"/>
      <w:lvlText w:val="%2."/>
      <w:lvlJc w:val="left"/>
      <w:pPr>
        <w:ind w:left="1800" w:hanging="360"/>
      </w:pPr>
    </w:lvl>
    <w:lvl w:ilvl="2" w:tplc="4414214C">
      <w:start w:val="1"/>
      <w:numFmt w:val="lowerRoman"/>
      <w:lvlText w:val="%3."/>
      <w:lvlJc w:val="right"/>
      <w:pPr>
        <w:ind w:left="2520" w:hanging="180"/>
      </w:pPr>
    </w:lvl>
    <w:lvl w:ilvl="3" w:tplc="ADD425FE">
      <w:start w:val="1"/>
      <w:numFmt w:val="decimal"/>
      <w:lvlText w:val="%4."/>
      <w:lvlJc w:val="left"/>
      <w:pPr>
        <w:ind w:left="3240" w:hanging="360"/>
      </w:pPr>
    </w:lvl>
    <w:lvl w:ilvl="4" w:tplc="07FEF738">
      <w:start w:val="1"/>
      <w:numFmt w:val="lowerLetter"/>
      <w:lvlText w:val="%5."/>
      <w:lvlJc w:val="left"/>
      <w:pPr>
        <w:ind w:left="3960" w:hanging="360"/>
      </w:pPr>
    </w:lvl>
    <w:lvl w:ilvl="5" w:tplc="C5E450D2">
      <w:start w:val="1"/>
      <w:numFmt w:val="lowerRoman"/>
      <w:lvlText w:val="%6."/>
      <w:lvlJc w:val="right"/>
      <w:pPr>
        <w:ind w:left="4680" w:hanging="180"/>
      </w:pPr>
    </w:lvl>
    <w:lvl w:ilvl="6" w:tplc="1C962D82">
      <w:start w:val="1"/>
      <w:numFmt w:val="decimal"/>
      <w:lvlText w:val="%7."/>
      <w:lvlJc w:val="left"/>
      <w:pPr>
        <w:ind w:left="5400" w:hanging="360"/>
      </w:pPr>
    </w:lvl>
    <w:lvl w:ilvl="7" w:tplc="37C02D22">
      <w:start w:val="1"/>
      <w:numFmt w:val="lowerLetter"/>
      <w:lvlText w:val="%8."/>
      <w:lvlJc w:val="left"/>
      <w:pPr>
        <w:ind w:left="6120" w:hanging="360"/>
      </w:pPr>
    </w:lvl>
    <w:lvl w:ilvl="8" w:tplc="C0C494D2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880978"/>
    <w:multiLevelType w:val="hybridMultilevel"/>
    <w:tmpl w:val="DFCAEE52"/>
    <w:lvl w:ilvl="0" w:tplc="FC92F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8294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0015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DAE3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5023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FC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C40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88D4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CCE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093871">
    <w:abstractNumId w:val="6"/>
  </w:num>
  <w:num w:numId="2" w16cid:durableId="434326073">
    <w:abstractNumId w:val="1"/>
  </w:num>
  <w:num w:numId="3" w16cid:durableId="786505211">
    <w:abstractNumId w:val="13"/>
  </w:num>
  <w:num w:numId="4" w16cid:durableId="712118269">
    <w:abstractNumId w:val="3"/>
  </w:num>
  <w:num w:numId="5" w16cid:durableId="1633319778">
    <w:abstractNumId w:val="5"/>
  </w:num>
  <w:num w:numId="6" w16cid:durableId="1436708803">
    <w:abstractNumId w:val="0"/>
  </w:num>
  <w:num w:numId="7" w16cid:durableId="1171682042">
    <w:abstractNumId w:val="11"/>
  </w:num>
  <w:num w:numId="8" w16cid:durableId="1647859122">
    <w:abstractNumId w:val="15"/>
  </w:num>
  <w:num w:numId="9" w16cid:durableId="945890291">
    <w:abstractNumId w:val="10"/>
  </w:num>
  <w:num w:numId="10" w16cid:durableId="392850996">
    <w:abstractNumId w:val="8"/>
  </w:num>
  <w:num w:numId="11" w16cid:durableId="1408766588">
    <w:abstractNumId w:val="2"/>
  </w:num>
  <w:num w:numId="12" w16cid:durableId="375810605">
    <w:abstractNumId w:val="4"/>
  </w:num>
  <w:num w:numId="13" w16cid:durableId="1143540928">
    <w:abstractNumId w:val="14"/>
  </w:num>
  <w:num w:numId="14" w16cid:durableId="1563522041">
    <w:abstractNumId w:val="7"/>
  </w:num>
  <w:num w:numId="15" w16cid:durableId="1200435004">
    <w:abstractNumId w:val="9"/>
  </w:num>
  <w:num w:numId="16" w16cid:durableId="1373920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7Q0NDC2MLY0NDVT0lEKTi0uzszPAykwrAUAkSvDdywAAAA="/>
  </w:docVars>
  <w:rsids>
    <w:rsidRoot w:val="00EA041C"/>
    <w:rsid w:val="00000530"/>
    <w:rsid w:val="0000399A"/>
    <w:rsid w:val="00003B57"/>
    <w:rsid w:val="00004101"/>
    <w:rsid w:val="000043D0"/>
    <w:rsid w:val="000065A3"/>
    <w:rsid w:val="000078E0"/>
    <w:rsid w:val="00015171"/>
    <w:rsid w:val="0002192A"/>
    <w:rsid w:val="00022EE4"/>
    <w:rsid w:val="00024E3A"/>
    <w:rsid w:val="000300D1"/>
    <w:rsid w:val="00030DA0"/>
    <w:rsid w:val="00033B46"/>
    <w:rsid w:val="00034B09"/>
    <w:rsid w:val="00034FD9"/>
    <w:rsid w:val="00046EF3"/>
    <w:rsid w:val="00050FE9"/>
    <w:rsid w:val="00051983"/>
    <w:rsid w:val="00051A55"/>
    <w:rsid w:val="00053847"/>
    <w:rsid w:val="00056F76"/>
    <w:rsid w:val="00061370"/>
    <w:rsid w:val="00065BEB"/>
    <w:rsid w:val="00066447"/>
    <w:rsid w:val="00071078"/>
    <w:rsid w:val="000727B7"/>
    <w:rsid w:val="00077833"/>
    <w:rsid w:val="0009069D"/>
    <w:rsid w:val="00091B83"/>
    <w:rsid w:val="00093137"/>
    <w:rsid w:val="00093E2F"/>
    <w:rsid w:val="00093E76"/>
    <w:rsid w:val="00095CF1"/>
    <w:rsid w:val="00097596"/>
    <w:rsid w:val="00097CC9"/>
    <w:rsid w:val="000A791F"/>
    <w:rsid w:val="000B49BF"/>
    <w:rsid w:val="000B650E"/>
    <w:rsid w:val="000C1AA0"/>
    <w:rsid w:val="000C4A3F"/>
    <w:rsid w:val="000D1748"/>
    <w:rsid w:val="000D323C"/>
    <w:rsid w:val="000D66B4"/>
    <w:rsid w:val="000D693C"/>
    <w:rsid w:val="000E05BC"/>
    <w:rsid w:val="000E1625"/>
    <w:rsid w:val="000E5704"/>
    <w:rsid w:val="000E5748"/>
    <w:rsid w:val="000E6429"/>
    <w:rsid w:val="000F013A"/>
    <w:rsid w:val="000F1627"/>
    <w:rsid w:val="000F2FA1"/>
    <w:rsid w:val="000F598E"/>
    <w:rsid w:val="000F59DC"/>
    <w:rsid w:val="00100056"/>
    <w:rsid w:val="001007F0"/>
    <w:rsid w:val="0010466F"/>
    <w:rsid w:val="001061CD"/>
    <w:rsid w:val="001063A3"/>
    <w:rsid w:val="0010670D"/>
    <w:rsid w:val="001107F5"/>
    <w:rsid w:val="00110BD3"/>
    <w:rsid w:val="00113304"/>
    <w:rsid w:val="00120E8C"/>
    <w:rsid w:val="00123D74"/>
    <w:rsid w:val="001260C3"/>
    <w:rsid w:val="0012703F"/>
    <w:rsid w:val="001310B7"/>
    <w:rsid w:val="0013795C"/>
    <w:rsid w:val="00141891"/>
    <w:rsid w:val="00142DF3"/>
    <w:rsid w:val="00143681"/>
    <w:rsid w:val="001441C4"/>
    <w:rsid w:val="00144820"/>
    <w:rsid w:val="00151303"/>
    <w:rsid w:val="00154475"/>
    <w:rsid w:val="00155835"/>
    <w:rsid w:val="00156803"/>
    <w:rsid w:val="0016119C"/>
    <w:rsid w:val="00164CCF"/>
    <w:rsid w:val="001650B9"/>
    <w:rsid w:val="00171EF1"/>
    <w:rsid w:val="001723FE"/>
    <w:rsid w:val="001749C8"/>
    <w:rsid w:val="001754FE"/>
    <w:rsid w:val="00176EDD"/>
    <w:rsid w:val="00180552"/>
    <w:rsid w:val="001849C2"/>
    <w:rsid w:val="00185CF8"/>
    <w:rsid w:val="0018631B"/>
    <w:rsid w:val="00186E14"/>
    <w:rsid w:val="001906DB"/>
    <w:rsid w:val="00190C20"/>
    <w:rsid w:val="00195128"/>
    <w:rsid w:val="001953F1"/>
    <w:rsid w:val="0019581A"/>
    <w:rsid w:val="00197144"/>
    <w:rsid w:val="001A03AA"/>
    <w:rsid w:val="001A25B4"/>
    <w:rsid w:val="001A47BD"/>
    <w:rsid w:val="001ACEE7"/>
    <w:rsid w:val="001B138A"/>
    <w:rsid w:val="001B2BBC"/>
    <w:rsid w:val="001B4DB8"/>
    <w:rsid w:val="001B68CC"/>
    <w:rsid w:val="001B7B20"/>
    <w:rsid w:val="001C0347"/>
    <w:rsid w:val="001C2926"/>
    <w:rsid w:val="001C30D9"/>
    <w:rsid w:val="001C5FE4"/>
    <w:rsid w:val="001D5A9B"/>
    <w:rsid w:val="001D663B"/>
    <w:rsid w:val="001D6677"/>
    <w:rsid w:val="001D6969"/>
    <w:rsid w:val="001D6CC9"/>
    <w:rsid w:val="001D6F5D"/>
    <w:rsid w:val="001E01F0"/>
    <w:rsid w:val="001E3327"/>
    <w:rsid w:val="001E3D9A"/>
    <w:rsid w:val="001E75B3"/>
    <w:rsid w:val="001E76CB"/>
    <w:rsid w:val="001F0DE1"/>
    <w:rsid w:val="001F2D6B"/>
    <w:rsid w:val="001F6C0C"/>
    <w:rsid w:val="002015AD"/>
    <w:rsid w:val="002020C5"/>
    <w:rsid w:val="00204F74"/>
    <w:rsid w:val="002063F3"/>
    <w:rsid w:val="002071BD"/>
    <w:rsid w:val="00207B60"/>
    <w:rsid w:val="00211BF2"/>
    <w:rsid w:val="0021427E"/>
    <w:rsid w:val="0022140A"/>
    <w:rsid w:val="00221B7F"/>
    <w:rsid w:val="00221CDE"/>
    <w:rsid w:val="00225A30"/>
    <w:rsid w:val="002260DF"/>
    <w:rsid w:val="002274B1"/>
    <w:rsid w:val="00232B16"/>
    <w:rsid w:val="00232FFF"/>
    <w:rsid w:val="00233F9E"/>
    <w:rsid w:val="00237C19"/>
    <w:rsid w:val="00237F6E"/>
    <w:rsid w:val="00243559"/>
    <w:rsid w:val="00245146"/>
    <w:rsid w:val="002453D1"/>
    <w:rsid w:val="00245D90"/>
    <w:rsid w:val="00246BB7"/>
    <w:rsid w:val="00251026"/>
    <w:rsid w:val="002514B7"/>
    <w:rsid w:val="00252198"/>
    <w:rsid w:val="00252AAB"/>
    <w:rsid w:val="0025396B"/>
    <w:rsid w:val="0025424E"/>
    <w:rsid w:val="00255EF2"/>
    <w:rsid w:val="00257510"/>
    <w:rsid w:val="002635CF"/>
    <w:rsid w:val="00263A03"/>
    <w:rsid w:val="00264A5A"/>
    <w:rsid w:val="00265FC9"/>
    <w:rsid w:val="002676E7"/>
    <w:rsid w:val="00267D77"/>
    <w:rsid w:val="00271F03"/>
    <w:rsid w:val="002722A9"/>
    <w:rsid w:val="00273258"/>
    <w:rsid w:val="002734E6"/>
    <w:rsid w:val="00274E3F"/>
    <w:rsid w:val="00274ED8"/>
    <w:rsid w:val="00276E84"/>
    <w:rsid w:val="00281AA7"/>
    <w:rsid w:val="0028637E"/>
    <w:rsid w:val="00287E64"/>
    <w:rsid w:val="002906CF"/>
    <w:rsid w:val="0029148F"/>
    <w:rsid w:val="002927B6"/>
    <w:rsid w:val="002934C5"/>
    <w:rsid w:val="002952F8"/>
    <w:rsid w:val="00296907"/>
    <w:rsid w:val="00297E1B"/>
    <w:rsid w:val="002A1ECE"/>
    <w:rsid w:val="002A59C8"/>
    <w:rsid w:val="002A6E34"/>
    <w:rsid w:val="002A72C6"/>
    <w:rsid w:val="002B2800"/>
    <w:rsid w:val="002B2C1D"/>
    <w:rsid w:val="002B5F65"/>
    <w:rsid w:val="002B7BDD"/>
    <w:rsid w:val="002C1966"/>
    <w:rsid w:val="002C35E6"/>
    <w:rsid w:val="002C3A32"/>
    <w:rsid w:val="002C3B10"/>
    <w:rsid w:val="002D0C47"/>
    <w:rsid w:val="002D1C84"/>
    <w:rsid w:val="002D3FC0"/>
    <w:rsid w:val="002D4726"/>
    <w:rsid w:val="002E1118"/>
    <w:rsid w:val="002E2E40"/>
    <w:rsid w:val="002E5402"/>
    <w:rsid w:val="002E5FF9"/>
    <w:rsid w:val="002E701F"/>
    <w:rsid w:val="002F1948"/>
    <w:rsid w:val="002F34E9"/>
    <w:rsid w:val="002F491F"/>
    <w:rsid w:val="002F738D"/>
    <w:rsid w:val="00302736"/>
    <w:rsid w:val="00302AA9"/>
    <w:rsid w:val="0030465D"/>
    <w:rsid w:val="00305AF9"/>
    <w:rsid w:val="003073F9"/>
    <w:rsid w:val="003103E2"/>
    <w:rsid w:val="00310772"/>
    <w:rsid w:val="00314786"/>
    <w:rsid w:val="00314884"/>
    <w:rsid w:val="00320A0D"/>
    <w:rsid w:val="00322454"/>
    <w:rsid w:val="003226D3"/>
    <w:rsid w:val="00322A80"/>
    <w:rsid w:val="00322A98"/>
    <w:rsid w:val="00327603"/>
    <w:rsid w:val="0032D1C0"/>
    <w:rsid w:val="003320DB"/>
    <w:rsid w:val="0033282D"/>
    <w:rsid w:val="00334517"/>
    <w:rsid w:val="0033547C"/>
    <w:rsid w:val="003405DD"/>
    <w:rsid w:val="0034370E"/>
    <w:rsid w:val="00343FCF"/>
    <w:rsid w:val="00343FFA"/>
    <w:rsid w:val="003445C8"/>
    <w:rsid w:val="00344A88"/>
    <w:rsid w:val="0034592D"/>
    <w:rsid w:val="00346B64"/>
    <w:rsid w:val="003476EF"/>
    <w:rsid w:val="00347F4B"/>
    <w:rsid w:val="003524FF"/>
    <w:rsid w:val="00353375"/>
    <w:rsid w:val="00353467"/>
    <w:rsid w:val="003534DB"/>
    <w:rsid w:val="0035467B"/>
    <w:rsid w:val="0035477C"/>
    <w:rsid w:val="00354BAD"/>
    <w:rsid w:val="0035749C"/>
    <w:rsid w:val="0036227A"/>
    <w:rsid w:val="003633A4"/>
    <w:rsid w:val="00364093"/>
    <w:rsid w:val="00365124"/>
    <w:rsid w:val="00366898"/>
    <w:rsid w:val="00372D09"/>
    <w:rsid w:val="00376C07"/>
    <w:rsid w:val="00381053"/>
    <w:rsid w:val="003840D2"/>
    <w:rsid w:val="00384ABE"/>
    <w:rsid w:val="003853E8"/>
    <w:rsid w:val="00385CE0"/>
    <w:rsid w:val="00385DDA"/>
    <w:rsid w:val="0038645A"/>
    <w:rsid w:val="003907E8"/>
    <w:rsid w:val="003924E9"/>
    <w:rsid w:val="003948E9"/>
    <w:rsid w:val="00397EDE"/>
    <w:rsid w:val="003A3815"/>
    <w:rsid w:val="003A61D4"/>
    <w:rsid w:val="003B267E"/>
    <w:rsid w:val="003B3A89"/>
    <w:rsid w:val="003B3F3B"/>
    <w:rsid w:val="003B5B5D"/>
    <w:rsid w:val="003C1324"/>
    <w:rsid w:val="003C1FBA"/>
    <w:rsid w:val="003C2669"/>
    <w:rsid w:val="003C4C69"/>
    <w:rsid w:val="003C5A02"/>
    <w:rsid w:val="003C72F0"/>
    <w:rsid w:val="003C737F"/>
    <w:rsid w:val="003C7F76"/>
    <w:rsid w:val="003D1689"/>
    <w:rsid w:val="003D1B54"/>
    <w:rsid w:val="003D2252"/>
    <w:rsid w:val="003D279D"/>
    <w:rsid w:val="003D4D69"/>
    <w:rsid w:val="003E2045"/>
    <w:rsid w:val="003E3211"/>
    <w:rsid w:val="003E666F"/>
    <w:rsid w:val="003E7F9C"/>
    <w:rsid w:val="003F109B"/>
    <w:rsid w:val="003F2CB4"/>
    <w:rsid w:val="003F39FF"/>
    <w:rsid w:val="003F4B12"/>
    <w:rsid w:val="003F56A1"/>
    <w:rsid w:val="003F57E6"/>
    <w:rsid w:val="003F69A8"/>
    <w:rsid w:val="00401A2F"/>
    <w:rsid w:val="00401F7B"/>
    <w:rsid w:val="00402558"/>
    <w:rsid w:val="00402D52"/>
    <w:rsid w:val="00402F79"/>
    <w:rsid w:val="00402FFF"/>
    <w:rsid w:val="00406F1D"/>
    <w:rsid w:val="00411924"/>
    <w:rsid w:val="0041455C"/>
    <w:rsid w:val="0041763F"/>
    <w:rsid w:val="00417E66"/>
    <w:rsid w:val="00421E86"/>
    <w:rsid w:val="00422867"/>
    <w:rsid w:val="00426278"/>
    <w:rsid w:val="00427572"/>
    <w:rsid w:val="00431E43"/>
    <w:rsid w:val="00432347"/>
    <w:rsid w:val="00432E9C"/>
    <w:rsid w:val="0043590E"/>
    <w:rsid w:val="004369F7"/>
    <w:rsid w:val="0044389D"/>
    <w:rsid w:val="0044467D"/>
    <w:rsid w:val="00451880"/>
    <w:rsid w:val="00453A3D"/>
    <w:rsid w:val="0045420B"/>
    <w:rsid w:val="00455A26"/>
    <w:rsid w:val="00455DA8"/>
    <w:rsid w:val="004574B5"/>
    <w:rsid w:val="0046036E"/>
    <w:rsid w:val="00461676"/>
    <w:rsid w:val="00463617"/>
    <w:rsid w:val="00467575"/>
    <w:rsid w:val="0047047F"/>
    <w:rsid w:val="004708F9"/>
    <w:rsid w:val="00472241"/>
    <w:rsid w:val="00473FCB"/>
    <w:rsid w:val="00474291"/>
    <w:rsid w:val="00480799"/>
    <w:rsid w:val="004828A7"/>
    <w:rsid w:val="004828BF"/>
    <w:rsid w:val="004842A8"/>
    <w:rsid w:val="00486EA8"/>
    <w:rsid w:val="004902DC"/>
    <w:rsid w:val="004917D6"/>
    <w:rsid w:val="00493542"/>
    <w:rsid w:val="00493DE1"/>
    <w:rsid w:val="00495AB8"/>
    <w:rsid w:val="00497792"/>
    <w:rsid w:val="00497B38"/>
    <w:rsid w:val="004A0333"/>
    <w:rsid w:val="004A119B"/>
    <w:rsid w:val="004A1929"/>
    <w:rsid w:val="004A1CC5"/>
    <w:rsid w:val="004B360D"/>
    <w:rsid w:val="004B45A3"/>
    <w:rsid w:val="004B5D37"/>
    <w:rsid w:val="004B617F"/>
    <w:rsid w:val="004B7D0A"/>
    <w:rsid w:val="004C0696"/>
    <w:rsid w:val="004C2CE6"/>
    <w:rsid w:val="004C40FD"/>
    <w:rsid w:val="004C5D91"/>
    <w:rsid w:val="004C6B11"/>
    <w:rsid w:val="004D2604"/>
    <w:rsid w:val="004D2950"/>
    <w:rsid w:val="004D4647"/>
    <w:rsid w:val="004D6639"/>
    <w:rsid w:val="004D748F"/>
    <w:rsid w:val="004E1EA9"/>
    <w:rsid w:val="004F1706"/>
    <w:rsid w:val="004F1CF8"/>
    <w:rsid w:val="004F5BC7"/>
    <w:rsid w:val="004F6F52"/>
    <w:rsid w:val="00500EDB"/>
    <w:rsid w:val="00503931"/>
    <w:rsid w:val="00505EC9"/>
    <w:rsid w:val="00505ED8"/>
    <w:rsid w:val="00506B1A"/>
    <w:rsid w:val="00511901"/>
    <w:rsid w:val="00511FA5"/>
    <w:rsid w:val="005121B3"/>
    <w:rsid w:val="00513FB9"/>
    <w:rsid w:val="00517EA5"/>
    <w:rsid w:val="005202F9"/>
    <w:rsid w:val="00520EB2"/>
    <w:rsid w:val="00533608"/>
    <w:rsid w:val="005342FA"/>
    <w:rsid w:val="005356D0"/>
    <w:rsid w:val="00537AB8"/>
    <w:rsid w:val="00537ADF"/>
    <w:rsid w:val="00540A8F"/>
    <w:rsid w:val="00541BE5"/>
    <w:rsid w:val="005439FA"/>
    <w:rsid w:val="005444E9"/>
    <w:rsid w:val="00545BED"/>
    <w:rsid w:val="0054717E"/>
    <w:rsid w:val="0054782D"/>
    <w:rsid w:val="00547B62"/>
    <w:rsid w:val="00550192"/>
    <w:rsid w:val="00550A00"/>
    <w:rsid w:val="005542DA"/>
    <w:rsid w:val="00555F0D"/>
    <w:rsid w:val="00556327"/>
    <w:rsid w:val="005565A8"/>
    <w:rsid w:val="00561F93"/>
    <w:rsid w:val="005632DB"/>
    <w:rsid w:val="005658F5"/>
    <w:rsid w:val="00565DC4"/>
    <w:rsid w:val="00570768"/>
    <w:rsid w:val="005715FF"/>
    <w:rsid w:val="00572702"/>
    <w:rsid w:val="00573A5E"/>
    <w:rsid w:val="005802DA"/>
    <w:rsid w:val="00583154"/>
    <w:rsid w:val="00583269"/>
    <w:rsid w:val="00584C17"/>
    <w:rsid w:val="00584C8E"/>
    <w:rsid w:val="00590157"/>
    <w:rsid w:val="00592353"/>
    <w:rsid w:val="00593AE2"/>
    <w:rsid w:val="00595C2A"/>
    <w:rsid w:val="0059699A"/>
    <w:rsid w:val="005A4DD2"/>
    <w:rsid w:val="005A5032"/>
    <w:rsid w:val="005A5841"/>
    <w:rsid w:val="005B0169"/>
    <w:rsid w:val="005B22FD"/>
    <w:rsid w:val="005B368F"/>
    <w:rsid w:val="005B444E"/>
    <w:rsid w:val="005C0508"/>
    <w:rsid w:val="005C118F"/>
    <w:rsid w:val="005C1EA7"/>
    <w:rsid w:val="005C26EA"/>
    <w:rsid w:val="005C2771"/>
    <w:rsid w:val="005C34A9"/>
    <w:rsid w:val="005C34C5"/>
    <w:rsid w:val="005C7C20"/>
    <w:rsid w:val="005D06F6"/>
    <w:rsid w:val="005D2100"/>
    <w:rsid w:val="005D38DB"/>
    <w:rsid w:val="005D7D4A"/>
    <w:rsid w:val="005E18C3"/>
    <w:rsid w:val="005E29ED"/>
    <w:rsid w:val="005E313C"/>
    <w:rsid w:val="005E43B7"/>
    <w:rsid w:val="005E526E"/>
    <w:rsid w:val="005E52BA"/>
    <w:rsid w:val="005E5814"/>
    <w:rsid w:val="005E6449"/>
    <w:rsid w:val="005E6DD7"/>
    <w:rsid w:val="005F0B20"/>
    <w:rsid w:val="005F217E"/>
    <w:rsid w:val="005F3119"/>
    <w:rsid w:val="005F6B4B"/>
    <w:rsid w:val="00602819"/>
    <w:rsid w:val="00605602"/>
    <w:rsid w:val="006062FD"/>
    <w:rsid w:val="00606E72"/>
    <w:rsid w:val="00610E83"/>
    <w:rsid w:val="0061124F"/>
    <w:rsid w:val="00614B87"/>
    <w:rsid w:val="0061580E"/>
    <w:rsid w:val="006162F3"/>
    <w:rsid w:val="00616645"/>
    <w:rsid w:val="00616EDC"/>
    <w:rsid w:val="00621A43"/>
    <w:rsid w:val="00625777"/>
    <w:rsid w:val="006354F4"/>
    <w:rsid w:val="00636562"/>
    <w:rsid w:val="00640A16"/>
    <w:rsid w:val="006423BD"/>
    <w:rsid w:val="006461FC"/>
    <w:rsid w:val="0064638F"/>
    <w:rsid w:val="006527D6"/>
    <w:rsid w:val="006536CD"/>
    <w:rsid w:val="006555E8"/>
    <w:rsid w:val="0065D7BC"/>
    <w:rsid w:val="00660D99"/>
    <w:rsid w:val="00661F86"/>
    <w:rsid w:val="00662608"/>
    <w:rsid w:val="00664DF6"/>
    <w:rsid w:val="00665605"/>
    <w:rsid w:val="006706A6"/>
    <w:rsid w:val="006715E5"/>
    <w:rsid w:val="00671F26"/>
    <w:rsid w:val="00673AD2"/>
    <w:rsid w:val="006755DF"/>
    <w:rsid w:val="006809A0"/>
    <w:rsid w:val="00680F95"/>
    <w:rsid w:val="006813CD"/>
    <w:rsid w:val="00681C15"/>
    <w:rsid w:val="006833DA"/>
    <w:rsid w:val="006844E4"/>
    <w:rsid w:val="006876F0"/>
    <w:rsid w:val="00693B8A"/>
    <w:rsid w:val="00696C94"/>
    <w:rsid w:val="006A019E"/>
    <w:rsid w:val="006A57FB"/>
    <w:rsid w:val="006B01F0"/>
    <w:rsid w:val="006B16C8"/>
    <w:rsid w:val="006B1E25"/>
    <w:rsid w:val="006B2281"/>
    <w:rsid w:val="006B2B9B"/>
    <w:rsid w:val="006B4D9D"/>
    <w:rsid w:val="006B63E2"/>
    <w:rsid w:val="006C01F5"/>
    <w:rsid w:val="006C3CA5"/>
    <w:rsid w:val="006C4BF9"/>
    <w:rsid w:val="006C6523"/>
    <w:rsid w:val="006C6EF5"/>
    <w:rsid w:val="006D0898"/>
    <w:rsid w:val="006D72BA"/>
    <w:rsid w:val="006D74E4"/>
    <w:rsid w:val="006E1E41"/>
    <w:rsid w:val="006E3720"/>
    <w:rsid w:val="006E41D0"/>
    <w:rsid w:val="006E770A"/>
    <w:rsid w:val="006E7CEF"/>
    <w:rsid w:val="006F0BD6"/>
    <w:rsid w:val="006F33E4"/>
    <w:rsid w:val="006F6D74"/>
    <w:rsid w:val="00704091"/>
    <w:rsid w:val="007044BE"/>
    <w:rsid w:val="007050FB"/>
    <w:rsid w:val="007130DF"/>
    <w:rsid w:val="0072054C"/>
    <w:rsid w:val="007222D2"/>
    <w:rsid w:val="0072510D"/>
    <w:rsid w:val="0072699E"/>
    <w:rsid w:val="00726FC0"/>
    <w:rsid w:val="00730574"/>
    <w:rsid w:val="00733A39"/>
    <w:rsid w:val="00736091"/>
    <w:rsid w:val="00740DE7"/>
    <w:rsid w:val="00742194"/>
    <w:rsid w:val="00745AA1"/>
    <w:rsid w:val="00746FC2"/>
    <w:rsid w:val="007547EF"/>
    <w:rsid w:val="007562BA"/>
    <w:rsid w:val="00756DE8"/>
    <w:rsid w:val="0075713B"/>
    <w:rsid w:val="007576FA"/>
    <w:rsid w:val="0076102A"/>
    <w:rsid w:val="007610AF"/>
    <w:rsid w:val="00761226"/>
    <w:rsid w:val="00762A84"/>
    <w:rsid w:val="007640D3"/>
    <w:rsid w:val="007675A7"/>
    <w:rsid w:val="00770B74"/>
    <w:rsid w:val="00772346"/>
    <w:rsid w:val="007741D2"/>
    <w:rsid w:val="007750AB"/>
    <w:rsid w:val="00775CC6"/>
    <w:rsid w:val="00780C21"/>
    <w:rsid w:val="00784F16"/>
    <w:rsid w:val="00786C36"/>
    <w:rsid w:val="007872E6"/>
    <w:rsid w:val="00787F93"/>
    <w:rsid w:val="007938A3"/>
    <w:rsid w:val="00794D28"/>
    <w:rsid w:val="00797E02"/>
    <w:rsid w:val="007A0218"/>
    <w:rsid w:val="007A062D"/>
    <w:rsid w:val="007A1C7D"/>
    <w:rsid w:val="007A25BC"/>
    <w:rsid w:val="007A28E0"/>
    <w:rsid w:val="007A669E"/>
    <w:rsid w:val="007A66DB"/>
    <w:rsid w:val="007A6C31"/>
    <w:rsid w:val="007A7F9B"/>
    <w:rsid w:val="007C0D92"/>
    <w:rsid w:val="007C315A"/>
    <w:rsid w:val="007C37EA"/>
    <w:rsid w:val="007C4F2A"/>
    <w:rsid w:val="007C5281"/>
    <w:rsid w:val="007C6DFD"/>
    <w:rsid w:val="007C6FBB"/>
    <w:rsid w:val="007C7AEA"/>
    <w:rsid w:val="007D2145"/>
    <w:rsid w:val="007D3FF8"/>
    <w:rsid w:val="007E0C35"/>
    <w:rsid w:val="007E152F"/>
    <w:rsid w:val="007E510F"/>
    <w:rsid w:val="007E64A4"/>
    <w:rsid w:val="007F0EF8"/>
    <w:rsid w:val="007F2B77"/>
    <w:rsid w:val="007F3EEC"/>
    <w:rsid w:val="007F5347"/>
    <w:rsid w:val="007F54C0"/>
    <w:rsid w:val="007F7B0A"/>
    <w:rsid w:val="0080198A"/>
    <w:rsid w:val="008028F6"/>
    <w:rsid w:val="008051E4"/>
    <w:rsid w:val="00805BB0"/>
    <w:rsid w:val="0080695D"/>
    <w:rsid w:val="00806FEF"/>
    <w:rsid w:val="0080728E"/>
    <w:rsid w:val="008076F2"/>
    <w:rsid w:val="00811ACA"/>
    <w:rsid w:val="00813B58"/>
    <w:rsid w:val="00814F8E"/>
    <w:rsid w:val="00817589"/>
    <w:rsid w:val="00821A02"/>
    <w:rsid w:val="00830221"/>
    <w:rsid w:val="00830F67"/>
    <w:rsid w:val="00833FF1"/>
    <w:rsid w:val="0084112D"/>
    <w:rsid w:val="00841502"/>
    <w:rsid w:val="008430E5"/>
    <w:rsid w:val="00847A5B"/>
    <w:rsid w:val="0085095E"/>
    <w:rsid w:val="008512BB"/>
    <w:rsid w:val="008534D9"/>
    <w:rsid w:val="00855A0E"/>
    <w:rsid w:val="008606E8"/>
    <w:rsid w:val="008609E1"/>
    <w:rsid w:val="0086269D"/>
    <w:rsid w:val="00862D21"/>
    <w:rsid w:val="00862D46"/>
    <w:rsid w:val="00863851"/>
    <w:rsid w:val="008663E1"/>
    <w:rsid w:val="00866686"/>
    <w:rsid w:val="008667E8"/>
    <w:rsid w:val="008670D9"/>
    <w:rsid w:val="008677B8"/>
    <w:rsid w:val="00870998"/>
    <w:rsid w:val="0087437C"/>
    <w:rsid w:val="00880D02"/>
    <w:rsid w:val="00880F27"/>
    <w:rsid w:val="00884129"/>
    <w:rsid w:val="0088679E"/>
    <w:rsid w:val="00890077"/>
    <w:rsid w:val="0089077F"/>
    <w:rsid w:val="008924C1"/>
    <w:rsid w:val="008951CE"/>
    <w:rsid w:val="008A3101"/>
    <w:rsid w:val="008A33F6"/>
    <w:rsid w:val="008A3E8B"/>
    <w:rsid w:val="008A4BB9"/>
    <w:rsid w:val="008B019D"/>
    <w:rsid w:val="008B122D"/>
    <w:rsid w:val="008B5C7B"/>
    <w:rsid w:val="008B79AA"/>
    <w:rsid w:val="008C05D9"/>
    <w:rsid w:val="008C1351"/>
    <w:rsid w:val="008C3628"/>
    <w:rsid w:val="008C5AD8"/>
    <w:rsid w:val="008C62DE"/>
    <w:rsid w:val="008C66C2"/>
    <w:rsid w:val="008D0986"/>
    <w:rsid w:val="008D28CD"/>
    <w:rsid w:val="008D3B84"/>
    <w:rsid w:val="008D6DAA"/>
    <w:rsid w:val="008E11DC"/>
    <w:rsid w:val="008E3334"/>
    <w:rsid w:val="008E68FC"/>
    <w:rsid w:val="008E6D14"/>
    <w:rsid w:val="008F192D"/>
    <w:rsid w:val="008F7348"/>
    <w:rsid w:val="008F7E95"/>
    <w:rsid w:val="008F7FD7"/>
    <w:rsid w:val="00900B87"/>
    <w:rsid w:val="00900C93"/>
    <w:rsid w:val="00901DCE"/>
    <w:rsid w:val="00905030"/>
    <w:rsid w:val="00905042"/>
    <w:rsid w:val="00905699"/>
    <w:rsid w:val="00910441"/>
    <w:rsid w:val="00913606"/>
    <w:rsid w:val="00914B1F"/>
    <w:rsid w:val="00916FDB"/>
    <w:rsid w:val="0092047F"/>
    <w:rsid w:val="00921A57"/>
    <w:rsid w:val="00923A6B"/>
    <w:rsid w:val="00923A76"/>
    <w:rsid w:val="0093087A"/>
    <w:rsid w:val="009309DA"/>
    <w:rsid w:val="00933D83"/>
    <w:rsid w:val="0093673E"/>
    <w:rsid w:val="00944A56"/>
    <w:rsid w:val="00950478"/>
    <w:rsid w:val="009510E3"/>
    <w:rsid w:val="00951F13"/>
    <w:rsid w:val="00955130"/>
    <w:rsid w:val="00955AE9"/>
    <w:rsid w:val="00960C23"/>
    <w:rsid w:val="009612BF"/>
    <w:rsid w:val="00965A0C"/>
    <w:rsid w:val="00966434"/>
    <w:rsid w:val="00966D8B"/>
    <w:rsid w:val="0096789E"/>
    <w:rsid w:val="00967FB7"/>
    <w:rsid w:val="009702C5"/>
    <w:rsid w:val="00971BC5"/>
    <w:rsid w:val="00972F88"/>
    <w:rsid w:val="00973373"/>
    <w:rsid w:val="00976B7C"/>
    <w:rsid w:val="00977283"/>
    <w:rsid w:val="0097740F"/>
    <w:rsid w:val="00981D69"/>
    <w:rsid w:val="00985E5B"/>
    <w:rsid w:val="00986F75"/>
    <w:rsid w:val="009900D6"/>
    <w:rsid w:val="0099423D"/>
    <w:rsid w:val="009953F5"/>
    <w:rsid w:val="009A1B56"/>
    <w:rsid w:val="009A1DCB"/>
    <w:rsid w:val="009A3B12"/>
    <w:rsid w:val="009A45F8"/>
    <w:rsid w:val="009B35DF"/>
    <w:rsid w:val="009B3DC9"/>
    <w:rsid w:val="009B53F9"/>
    <w:rsid w:val="009B562E"/>
    <w:rsid w:val="009B6E0E"/>
    <w:rsid w:val="009C1C71"/>
    <w:rsid w:val="009C1E04"/>
    <w:rsid w:val="009C3462"/>
    <w:rsid w:val="009C47D8"/>
    <w:rsid w:val="009C66F2"/>
    <w:rsid w:val="009C6DBC"/>
    <w:rsid w:val="009C75E9"/>
    <w:rsid w:val="009D1859"/>
    <w:rsid w:val="009D2081"/>
    <w:rsid w:val="009D38F4"/>
    <w:rsid w:val="009D3FBF"/>
    <w:rsid w:val="009D4071"/>
    <w:rsid w:val="009D4FDF"/>
    <w:rsid w:val="009D7DC7"/>
    <w:rsid w:val="009E05E5"/>
    <w:rsid w:val="009E3516"/>
    <w:rsid w:val="009F7EC7"/>
    <w:rsid w:val="00A00322"/>
    <w:rsid w:val="00A04277"/>
    <w:rsid w:val="00A0638F"/>
    <w:rsid w:val="00A0646C"/>
    <w:rsid w:val="00A06BCA"/>
    <w:rsid w:val="00A07AE3"/>
    <w:rsid w:val="00A140FB"/>
    <w:rsid w:val="00A15057"/>
    <w:rsid w:val="00A16428"/>
    <w:rsid w:val="00A20EAC"/>
    <w:rsid w:val="00A22B96"/>
    <w:rsid w:val="00A23D79"/>
    <w:rsid w:val="00A26A40"/>
    <w:rsid w:val="00A32043"/>
    <w:rsid w:val="00A34099"/>
    <w:rsid w:val="00A35576"/>
    <w:rsid w:val="00A414D3"/>
    <w:rsid w:val="00A422ED"/>
    <w:rsid w:val="00A42688"/>
    <w:rsid w:val="00A44D25"/>
    <w:rsid w:val="00A450A4"/>
    <w:rsid w:val="00A45B1F"/>
    <w:rsid w:val="00A53396"/>
    <w:rsid w:val="00A5462B"/>
    <w:rsid w:val="00A54828"/>
    <w:rsid w:val="00A5534A"/>
    <w:rsid w:val="00A6201A"/>
    <w:rsid w:val="00A620A3"/>
    <w:rsid w:val="00A626C9"/>
    <w:rsid w:val="00A6396E"/>
    <w:rsid w:val="00A65D6D"/>
    <w:rsid w:val="00A664EB"/>
    <w:rsid w:val="00A71239"/>
    <w:rsid w:val="00A71EA6"/>
    <w:rsid w:val="00A7741E"/>
    <w:rsid w:val="00A77F71"/>
    <w:rsid w:val="00A918D5"/>
    <w:rsid w:val="00A947EB"/>
    <w:rsid w:val="00A95532"/>
    <w:rsid w:val="00A97989"/>
    <w:rsid w:val="00AA0FB8"/>
    <w:rsid w:val="00AA4DCD"/>
    <w:rsid w:val="00AA6A00"/>
    <w:rsid w:val="00AA6C46"/>
    <w:rsid w:val="00AB12BC"/>
    <w:rsid w:val="00AB244A"/>
    <w:rsid w:val="00AB4AD7"/>
    <w:rsid w:val="00AB5FCE"/>
    <w:rsid w:val="00AB6711"/>
    <w:rsid w:val="00AB6B98"/>
    <w:rsid w:val="00AC0915"/>
    <w:rsid w:val="00AC0AD4"/>
    <w:rsid w:val="00AC2E13"/>
    <w:rsid w:val="00AC60F6"/>
    <w:rsid w:val="00AD1144"/>
    <w:rsid w:val="00AD4D9E"/>
    <w:rsid w:val="00AD7A69"/>
    <w:rsid w:val="00AE41EF"/>
    <w:rsid w:val="00AE5608"/>
    <w:rsid w:val="00AE761B"/>
    <w:rsid w:val="00AF10CB"/>
    <w:rsid w:val="00AF1D29"/>
    <w:rsid w:val="00AF34A2"/>
    <w:rsid w:val="00AF45E3"/>
    <w:rsid w:val="00AF4A62"/>
    <w:rsid w:val="00AF591B"/>
    <w:rsid w:val="00AF6042"/>
    <w:rsid w:val="00B01BEF"/>
    <w:rsid w:val="00B0330D"/>
    <w:rsid w:val="00B0373B"/>
    <w:rsid w:val="00B04CBF"/>
    <w:rsid w:val="00B119B6"/>
    <w:rsid w:val="00B12A99"/>
    <w:rsid w:val="00B12D15"/>
    <w:rsid w:val="00B138EC"/>
    <w:rsid w:val="00B15EC1"/>
    <w:rsid w:val="00B16513"/>
    <w:rsid w:val="00B16C8A"/>
    <w:rsid w:val="00B175C3"/>
    <w:rsid w:val="00B218EB"/>
    <w:rsid w:val="00B235A3"/>
    <w:rsid w:val="00B30F76"/>
    <w:rsid w:val="00B332C1"/>
    <w:rsid w:val="00B33520"/>
    <w:rsid w:val="00B337A5"/>
    <w:rsid w:val="00B339D0"/>
    <w:rsid w:val="00B34C9B"/>
    <w:rsid w:val="00B34F78"/>
    <w:rsid w:val="00B37422"/>
    <w:rsid w:val="00B41E15"/>
    <w:rsid w:val="00B4300A"/>
    <w:rsid w:val="00B50426"/>
    <w:rsid w:val="00B51A64"/>
    <w:rsid w:val="00B524A5"/>
    <w:rsid w:val="00B53432"/>
    <w:rsid w:val="00B54663"/>
    <w:rsid w:val="00B606B5"/>
    <w:rsid w:val="00B63079"/>
    <w:rsid w:val="00B6529F"/>
    <w:rsid w:val="00B658EA"/>
    <w:rsid w:val="00B65B3E"/>
    <w:rsid w:val="00B65C3F"/>
    <w:rsid w:val="00B66B55"/>
    <w:rsid w:val="00B70728"/>
    <w:rsid w:val="00B73DA0"/>
    <w:rsid w:val="00B771F1"/>
    <w:rsid w:val="00B81DB8"/>
    <w:rsid w:val="00B83529"/>
    <w:rsid w:val="00B8475E"/>
    <w:rsid w:val="00B8613A"/>
    <w:rsid w:val="00B8669F"/>
    <w:rsid w:val="00B87D89"/>
    <w:rsid w:val="00B91AB8"/>
    <w:rsid w:val="00B9236E"/>
    <w:rsid w:val="00B961B6"/>
    <w:rsid w:val="00BA4A8C"/>
    <w:rsid w:val="00BB3273"/>
    <w:rsid w:val="00BB77B8"/>
    <w:rsid w:val="00BC1830"/>
    <w:rsid w:val="00BC68E4"/>
    <w:rsid w:val="00BC773B"/>
    <w:rsid w:val="00BC7F54"/>
    <w:rsid w:val="00BD08F8"/>
    <w:rsid w:val="00BD24D9"/>
    <w:rsid w:val="00BD2F4E"/>
    <w:rsid w:val="00BD45DB"/>
    <w:rsid w:val="00BD6445"/>
    <w:rsid w:val="00BE5BEC"/>
    <w:rsid w:val="00BE602C"/>
    <w:rsid w:val="00BE685F"/>
    <w:rsid w:val="00BF0ED4"/>
    <w:rsid w:val="00BF102A"/>
    <w:rsid w:val="00BF11EA"/>
    <w:rsid w:val="00BF3953"/>
    <w:rsid w:val="00BF66EA"/>
    <w:rsid w:val="00BF7441"/>
    <w:rsid w:val="00C0678D"/>
    <w:rsid w:val="00C06AC1"/>
    <w:rsid w:val="00C0739F"/>
    <w:rsid w:val="00C07B08"/>
    <w:rsid w:val="00C1255D"/>
    <w:rsid w:val="00C12EEF"/>
    <w:rsid w:val="00C14C29"/>
    <w:rsid w:val="00C2657E"/>
    <w:rsid w:val="00C35EF2"/>
    <w:rsid w:val="00C37B14"/>
    <w:rsid w:val="00C37D77"/>
    <w:rsid w:val="00C40FC6"/>
    <w:rsid w:val="00C4245B"/>
    <w:rsid w:val="00C424DF"/>
    <w:rsid w:val="00C426C9"/>
    <w:rsid w:val="00C44201"/>
    <w:rsid w:val="00C45287"/>
    <w:rsid w:val="00C45FC4"/>
    <w:rsid w:val="00C4604F"/>
    <w:rsid w:val="00C513C2"/>
    <w:rsid w:val="00C514C5"/>
    <w:rsid w:val="00C72EA7"/>
    <w:rsid w:val="00C7358E"/>
    <w:rsid w:val="00C739CF"/>
    <w:rsid w:val="00C770F9"/>
    <w:rsid w:val="00C81398"/>
    <w:rsid w:val="00C81DF5"/>
    <w:rsid w:val="00C82C1E"/>
    <w:rsid w:val="00C86DD9"/>
    <w:rsid w:val="00C872CD"/>
    <w:rsid w:val="00C90088"/>
    <w:rsid w:val="00C902EC"/>
    <w:rsid w:val="00C91541"/>
    <w:rsid w:val="00C916EF"/>
    <w:rsid w:val="00C91B38"/>
    <w:rsid w:val="00C9255E"/>
    <w:rsid w:val="00C92586"/>
    <w:rsid w:val="00C94A1D"/>
    <w:rsid w:val="00C95954"/>
    <w:rsid w:val="00C971DC"/>
    <w:rsid w:val="00CA1766"/>
    <w:rsid w:val="00CA1B31"/>
    <w:rsid w:val="00CA34A1"/>
    <w:rsid w:val="00CA7E62"/>
    <w:rsid w:val="00CB45BD"/>
    <w:rsid w:val="00CC0116"/>
    <w:rsid w:val="00CC08B0"/>
    <w:rsid w:val="00CC2346"/>
    <w:rsid w:val="00CC4BED"/>
    <w:rsid w:val="00CC5E5B"/>
    <w:rsid w:val="00CD0921"/>
    <w:rsid w:val="00CD1327"/>
    <w:rsid w:val="00CD1D00"/>
    <w:rsid w:val="00CD1D32"/>
    <w:rsid w:val="00CD244E"/>
    <w:rsid w:val="00CD4306"/>
    <w:rsid w:val="00CD5C48"/>
    <w:rsid w:val="00CD79B0"/>
    <w:rsid w:val="00CE04E5"/>
    <w:rsid w:val="00CF1561"/>
    <w:rsid w:val="00CF1AA8"/>
    <w:rsid w:val="00D00F2D"/>
    <w:rsid w:val="00D0326C"/>
    <w:rsid w:val="00D03319"/>
    <w:rsid w:val="00D05EE7"/>
    <w:rsid w:val="00D0640A"/>
    <w:rsid w:val="00D10833"/>
    <w:rsid w:val="00D10F55"/>
    <w:rsid w:val="00D13260"/>
    <w:rsid w:val="00D1348E"/>
    <w:rsid w:val="00D25BBF"/>
    <w:rsid w:val="00D26DEE"/>
    <w:rsid w:val="00D27426"/>
    <w:rsid w:val="00D30F90"/>
    <w:rsid w:val="00D35C09"/>
    <w:rsid w:val="00D365CA"/>
    <w:rsid w:val="00D37F11"/>
    <w:rsid w:val="00D420CC"/>
    <w:rsid w:val="00D43352"/>
    <w:rsid w:val="00D440CB"/>
    <w:rsid w:val="00D4762E"/>
    <w:rsid w:val="00D47938"/>
    <w:rsid w:val="00D51DF7"/>
    <w:rsid w:val="00D56D01"/>
    <w:rsid w:val="00D60360"/>
    <w:rsid w:val="00D624B2"/>
    <w:rsid w:val="00D62C22"/>
    <w:rsid w:val="00D64A15"/>
    <w:rsid w:val="00D66B73"/>
    <w:rsid w:val="00D70665"/>
    <w:rsid w:val="00D72A72"/>
    <w:rsid w:val="00D734EF"/>
    <w:rsid w:val="00D752DD"/>
    <w:rsid w:val="00D7550C"/>
    <w:rsid w:val="00D755E9"/>
    <w:rsid w:val="00D75CEE"/>
    <w:rsid w:val="00D75D7E"/>
    <w:rsid w:val="00D77061"/>
    <w:rsid w:val="00D83A75"/>
    <w:rsid w:val="00D83D4A"/>
    <w:rsid w:val="00D8668C"/>
    <w:rsid w:val="00D871F4"/>
    <w:rsid w:val="00D87443"/>
    <w:rsid w:val="00D87D7E"/>
    <w:rsid w:val="00D90DDE"/>
    <w:rsid w:val="00D91762"/>
    <w:rsid w:val="00D92CD8"/>
    <w:rsid w:val="00D92F7A"/>
    <w:rsid w:val="00D93795"/>
    <w:rsid w:val="00D966E0"/>
    <w:rsid w:val="00D96E63"/>
    <w:rsid w:val="00D9722A"/>
    <w:rsid w:val="00D97AE8"/>
    <w:rsid w:val="00DA0550"/>
    <w:rsid w:val="00DA1211"/>
    <w:rsid w:val="00DA51E0"/>
    <w:rsid w:val="00DA5314"/>
    <w:rsid w:val="00DB0A85"/>
    <w:rsid w:val="00DB0E8F"/>
    <w:rsid w:val="00DB23C6"/>
    <w:rsid w:val="00DB3C6F"/>
    <w:rsid w:val="00DB68BD"/>
    <w:rsid w:val="00DB6BB7"/>
    <w:rsid w:val="00DC255C"/>
    <w:rsid w:val="00DC3736"/>
    <w:rsid w:val="00DC4EE6"/>
    <w:rsid w:val="00DC54C8"/>
    <w:rsid w:val="00DC5A5A"/>
    <w:rsid w:val="00DC5FFF"/>
    <w:rsid w:val="00DC7ED9"/>
    <w:rsid w:val="00DD008F"/>
    <w:rsid w:val="00DD302A"/>
    <w:rsid w:val="00DD4CBA"/>
    <w:rsid w:val="00DD7348"/>
    <w:rsid w:val="00DD7366"/>
    <w:rsid w:val="00DE147C"/>
    <w:rsid w:val="00DE349F"/>
    <w:rsid w:val="00DE6F16"/>
    <w:rsid w:val="00DF0F23"/>
    <w:rsid w:val="00DF33BE"/>
    <w:rsid w:val="00DF3FAD"/>
    <w:rsid w:val="00DF64D6"/>
    <w:rsid w:val="00E008E5"/>
    <w:rsid w:val="00E01221"/>
    <w:rsid w:val="00E019B7"/>
    <w:rsid w:val="00E01F20"/>
    <w:rsid w:val="00E03D21"/>
    <w:rsid w:val="00E040AF"/>
    <w:rsid w:val="00E05852"/>
    <w:rsid w:val="00E07F63"/>
    <w:rsid w:val="00E10AAE"/>
    <w:rsid w:val="00E12BE3"/>
    <w:rsid w:val="00E145F3"/>
    <w:rsid w:val="00E158B7"/>
    <w:rsid w:val="00E161DD"/>
    <w:rsid w:val="00E23399"/>
    <w:rsid w:val="00E238CB"/>
    <w:rsid w:val="00E25ABD"/>
    <w:rsid w:val="00E278B6"/>
    <w:rsid w:val="00E30904"/>
    <w:rsid w:val="00E31226"/>
    <w:rsid w:val="00E35661"/>
    <w:rsid w:val="00E36BC2"/>
    <w:rsid w:val="00E37F2D"/>
    <w:rsid w:val="00E45A43"/>
    <w:rsid w:val="00E45E10"/>
    <w:rsid w:val="00E472F5"/>
    <w:rsid w:val="00E4768F"/>
    <w:rsid w:val="00E503E7"/>
    <w:rsid w:val="00E513B5"/>
    <w:rsid w:val="00E55536"/>
    <w:rsid w:val="00E579A4"/>
    <w:rsid w:val="00E60EF2"/>
    <w:rsid w:val="00E6287B"/>
    <w:rsid w:val="00E63AD8"/>
    <w:rsid w:val="00E715DE"/>
    <w:rsid w:val="00E760E7"/>
    <w:rsid w:val="00E76CFA"/>
    <w:rsid w:val="00E8165D"/>
    <w:rsid w:val="00E82203"/>
    <w:rsid w:val="00E82B81"/>
    <w:rsid w:val="00E8353F"/>
    <w:rsid w:val="00E852BC"/>
    <w:rsid w:val="00E87DD7"/>
    <w:rsid w:val="00E92FCC"/>
    <w:rsid w:val="00E95914"/>
    <w:rsid w:val="00E962DE"/>
    <w:rsid w:val="00EA041C"/>
    <w:rsid w:val="00EA12A2"/>
    <w:rsid w:val="00EA7152"/>
    <w:rsid w:val="00EB032F"/>
    <w:rsid w:val="00EB1D6A"/>
    <w:rsid w:val="00EB4D91"/>
    <w:rsid w:val="00EC0CD8"/>
    <w:rsid w:val="00EC2FE2"/>
    <w:rsid w:val="00EC4445"/>
    <w:rsid w:val="00EC69EA"/>
    <w:rsid w:val="00ED0898"/>
    <w:rsid w:val="00ED5A2E"/>
    <w:rsid w:val="00ED6F7E"/>
    <w:rsid w:val="00ED785B"/>
    <w:rsid w:val="00EE3346"/>
    <w:rsid w:val="00EE35F6"/>
    <w:rsid w:val="00EE5202"/>
    <w:rsid w:val="00EE70F1"/>
    <w:rsid w:val="00EF243E"/>
    <w:rsid w:val="00EF4136"/>
    <w:rsid w:val="00EF46D2"/>
    <w:rsid w:val="00F04D32"/>
    <w:rsid w:val="00F05326"/>
    <w:rsid w:val="00F05F93"/>
    <w:rsid w:val="00F061FD"/>
    <w:rsid w:val="00F07E06"/>
    <w:rsid w:val="00F131C3"/>
    <w:rsid w:val="00F16720"/>
    <w:rsid w:val="00F21856"/>
    <w:rsid w:val="00F26119"/>
    <w:rsid w:val="00F264BF"/>
    <w:rsid w:val="00F369FA"/>
    <w:rsid w:val="00F4048C"/>
    <w:rsid w:val="00F423E5"/>
    <w:rsid w:val="00F424C6"/>
    <w:rsid w:val="00F4407E"/>
    <w:rsid w:val="00F4584B"/>
    <w:rsid w:val="00F466DA"/>
    <w:rsid w:val="00F544BF"/>
    <w:rsid w:val="00F578C5"/>
    <w:rsid w:val="00F634C9"/>
    <w:rsid w:val="00F63EF7"/>
    <w:rsid w:val="00F64F4E"/>
    <w:rsid w:val="00F66FFD"/>
    <w:rsid w:val="00F67DE4"/>
    <w:rsid w:val="00F72D9A"/>
    <w:rsid w:val="00F73089"/>
    <w:rsid w:val="00F77D3F"/>
    <w:rsid w:val="00F77EE6"/>
    <w:rsid w:val="00F801E4"/>
    <w:rsid w:val="00F81C74"/>
    <w:rsid w:val="00F82184"/>
    <w:rsid w:val="00F824EE"/>
    <w:rsid w:val="00F83E55"/>
    <w:rsid w:val="00F842DF"/>
    <w:rsid w:val="00F85CC9"/>
    <w:rsid w:val="00F86131"/>
    <w:rsid w:val="00F91B1D"/>
    <w:rsid w:val="00F92470"/>
    <w:rsid w:val="00F95695"/>
    <w:rsid w:val="00F97C45"/>
    <w:rsid w:val="00FA1CDB"/>
    <w:rsid w:val="00FA3E78"/>
    <w:rsid w:val="00FA5E95"/>
    <w:rsid w:val="00FA6659"/>
    <w:rsid w:val="00FA6EFB"/>
    <w:rsid w:val="00FA7572"/>
    <w:rsid w:val="00FA77CE"/>
    <w:rsid w:val="00FB10F0"/>
    <w:rsid w:val="00FB124F"/>
    <w:rsid w:val="00FB2C69"/>
    <w:rsid w:val="00FB3041"/>
    <w:rsid w:val="00FB39E0"/>
    <w:rsid w:val="00FB52C0"/>
    <w:rsid w:val="00FB77A8"/>
    <w:rsid w:val="00FB7927"/>
    <w:rsid w:val="00FC1ED3"/>
    <w:rsid w:val="00FC333C"/>
    <w:rsid w:val="00FC4E88"/>
    <w:rsid w:val="00FC66E4"/>
    <w:rsid w:val="00FD19E7"/>
    <w:rsid w:val="00FD390E"/>
    <w:rsid w:val="00FD5312"/>
    <w:rsid w:val="00FD6003"/>
    <w:rsid w:val="00FE4ED5"/>
    <w:rsid w:val="00FE5D4C"/>
    <w:rsid w:val="00FF0AEE"/>
    <w:rsid w:val="00FF0B3E"/>
    <w:rsid w:val="00FF5844"/>
    <w:rsid w:val="013D29A6"/>
    <w:rsid w:val="0145C43F"/>
    <w:rsid w:val="01D1F479"/>
    <w:rsid w:val="01E908E7"/>
    <w:rsid w:val="01FF7C39"/>
    <w:rsid w:val="02083415"/>
    <w:rsid w:val="0246042F"/>
    <w:rsid w:val="02AD6382"/>
    <w:rsid w:val="02B9781C"/>
    <w:rsid w:val="02C00AD1"/>
    <w:rsid w:val="02C0B138"/>
    <w:rsid w:val="030819B6"/>
    <w:rsid w:val="0332CA00"/>
    <w:rsid w:val="03507BEA"/>
    <w:rsid w:val="038BB8AA"/>
    <w:rsid w:val="03D1E36E"/>
    <w:rsid w:val="042CBBCD"/>
    <w:rsid w:val="044C4360"/>
    <w:rsid w:val="044C467B"/>
    <w:rsid w:val="04662BA9"/>
    <w:rsid w:val="04B37A1D"/>
    <w:rsid w:val="051F43C1"/>
    <w:rsid w:val="053DF0C4"/>
    <w:rsid w:val="05AB24CF"/>
    <w:rsid w:val="05B37542"/>
    <w:rsid w:val="05F1433E"/>
    <w:rsid w:val="064CBC53"/>
    <w:rsid w:val="0670DEBD"/>
    <w:rsid w:val="06740646"/>
    <w:rsid w:val="06E12B24"/>
    <w:rsid w:val="0723DC0E"/>
    <w:rsid w:val="0736E4B6"/>
    <w:rsid w:val="07B3D9B7"/>
    <w:rsid w:val="07C358AF"/>
    <w:rsid w:val="07CE74AD"/>
    <w:rsid w:val="080A7D35"/>
    <w:rsid w:val="086E2370"/>
    <w:rsid w:val="08DC7502"/>
    <w:rsid w:val="08E2FCC6"/>
    <w:rsid w:val="08FA177F"/>
    <w:rsid w:val="091B4DCA"/>
    <w:rsid w:val="095E4ABB"/>
    <w:rsid w:val="09D7FF3D"/>
    <w:rsid w:val="09F3E98A"/>
    <w:rsid w:val="0A1E628B"/>
    <w:rsid w:val="0A3A9013"/>
    <w:rsid w:val="0A4BAE58"/>
    <w:rsid w:val="0A8029C8"/>
    <w:rsid w:val="0A8BB2B3"/>
    <w:rsid w:val="0AAC4183"/>
    <w:rsid w:val="0B571BFB"/>
    <w:rsid w:val="0B8C682F"/>
    <w:rsid w:val="0BC1A007"/>
    <w:rsid w:val="0BCC62D9"/>
    <w:rsid w:val="0C035DDF"/>
    <w:rsid w:val="0C3683AA"/>
    <w:rsid w:val="0CCABC76"/>
    <w:rsid w:val="0CFB9352"/>
    <w:rsid w:val="0D801C94"/>
    <w:rsid w:val="0DC0162D"/>
    <w:rsid w:val="0E4FB4B7"/>
    <w:rsid w:val="0E5CF136"/>
    <w:rsid w:val="0E65677F"/>
    <w:rsid w:val="0EFCCF4E"/>
    <w:rsid w:val="0F1A9E98"/>
    <w:rsid w:val="0F5DD22A"/>
    <w:rsid w:val="0F711A07"/>
    <w:rsid w:val="0FA84FEF"/>
    <w:rsid w:val="10231A97"/>
    <w:rsid w:val="10A07D1A"/>
    <w:rsid w:val="10A9BEAD"/>
    <w:rsid w:val="10E444FD"/>
    <w:rsid w:val="10F6503D"/>
    <w:rsid w:val="10FE6D22"/>
    <w:rsid w:val="111DA604"/>
    <w:rsid w:val="113F7E21"/>
    <w:rsid w:val="1162C454"/>
    <w:rsid w:val="11716AF2"/>
    <w:rsid w:val="1177226C"/>
    <w:rsid w:val="117D6CEC"/>
    <w:rsid w:val="11A04D2D"/>
    <w:rsid w:val="11A44C03"/>
    <w:rsid w:val="11B40A93"/>
    <w:rsid w:val="11FF05F6"/>
    <w:rsid w:val="125E6A7D"/>
    <w:rsid w:val="12C7AC9F"/>
    <w:rsid w:val="12D4753D"/>
    <w:rsid w:val="12D811FA"/>
    <w:rsid w:val="12FF6394"/>
    <w:rsid w:val="130835D4"/>
    <w:rsid w:val="133F8798"/>
    <w:rsid w:val="1361C18D"/>
    <w:rsid w:val="1367C0E3"/>
    <w:rsid w:val="13CFD37F"/>
    <w:rsid w:val="13D2404F"/>
    <w:rsid w:val="13F53DAA"/>
    <w:rsid w:val="13F9A523"/>
    <w:rsid w:val="141B55B9"/>
    <w:rsid w:val="14480733"/>
    <w:rsid w:val="1463F8CF"/>
    <w:rsid w:val="14781A5B"/>
    <w:rsid w:val="149519E0"/>
    <w:rsid w:val="149D25F5"/>
    <w:rsid w:val="14AD116E"/>
    <w:rsid w:val="14E6B1EF"/>
    <w:rsid w:val="155AF17A"/>
    <w:rsid w:val="155E8D5E"/>
    <w:rsid w:val="15BD87C1"/>
    <w:rsid w:val="1608E133"/>
    <w:rsid w:val="1662EC88"/>
    <w:rsid w:val="1687CB48"/>
    <w:rsid w:val="16DB2B04"/>
    <w:rsid w:val="1703F934"/>
    <w:rsid w:val="171CE681"/>
    <w:rsid w:val="171D1F20"/>
    <w:rsid w:val="17790FE2"/>
    <w:rsid w:val="17B620DD"/>
    <w:rsid w:val="17FEE5A6"/>
    <w:rsid w:val="181B3E1E"/>
    <w:rsid w:val="1820EEA2"/>
    <w:rsid w:val="1829C1A3"/>
    <w:rsid w:val="185CF5BE"/>
    <w:rsid w:val="1875510F"/>
    <w:rsid w:val="1895DF0C"/>
    <w:rsid w:val="18BA8A9F"/>
    <w:rsid w:val="18F90284"/>
    <w:rsid w:val="190ED97B"/>
    <w:rsid w:val="1926F52A"/>
    <w:rsid w:val="1935E403"/>
    <w:rsid w:val="19630358"/>
    <w:rsid w:val="19F9C099"/>
    <w:rsid w:val="1A86C440"/>
    <w:rsid w:val="1A8C318D"/>
    <w:rsid w:val="1AC882BC"/>
    <w:rsid w:val="1AD926C9"/>
    <w:rsid w:val="1AF54B90"/>
    <w:rsid w:val="1B317943"/>
    <w:rsid w:val="1B9BB5CA"/>
    <w:rsid w:val="1BE08422"/>
    <w:rsid w:val="1BE46F2B"/>
    <w:rsid w:val="1C34A9B2"/>
    <w:rsid w:val="1C75BE66"/>
    <w:rsid w:val="1CD7BE24"/>
    <w:rsid w:val="1CE8939B"/>
    <w:rsid w:val="1D4442B1"/>
    <w:rsid w:val="1D4E5F55"/>
    <w:rsid w:val="1D682E2D"/>
    <w:rsid w:val="1D730A52"/>
    <w:rsid w:val="1D7E7760"/>
    <w:rsid w:val="1DF64915"/>
    <w:rsid w:val="1DF95D03"/>
    <w:rsid w:val="1E0A1AC3"/>
    <w:rsid w:val="1EB41E3C"/>
    <w:rsid w:val="1EDF03CC"/>
    <w:rsid w:val="1F20639C"/>
    <w:rsid w:val="1F2CBA6B"/>
    <w:rsid w:val="1FD42ACE"/>
    <w:rsid w:val="1FF6B3AA"/>
    <w:rsid w:val="20142894"/>
    <w:rsid w:val="20328856"/>
    <w:rsid w:val="2039ACBE"/>
    <w:rsid w:val="2045526F"/>
    <w:rsid w:val="204C5D78"/>
    <w:rsid w:val="2062EE1D"/>
    <w:rsid w:val="20B06AFA"/>
    <w:rsid w:val="210A2F51"/>
    <w:rsid w:val="2146317C"/>
    <w:rsid w:val="21A0DAEF"/>
    <w:rsid w:val="21C1713C"/>
    <w:rsid w:val="21ECB5E4"/>
    <w:rsid w:val="228DA3CB"/>
    <w:rsid w:val="22AFDBA3"/>
    <w:rsid w:val="22B5B587"/>
    <w:rsid w:val="22D5F3A7"/>
    <w:rsid w:val="22E44B46"/>
    <w:rsid w:val="23495D4A"/>
    <w:rsid w:val="23CF17A0"/>
    <w:rsid w:val="24086BA5"/>
    <w:rsid w:val="24936664"/>
    <w:rsid w:val="24D9B6F2"/>
    <w:rsid w:val="2529DEDF"/>
    <w:rsid w:val="2627C1B8"/>
    <w:rsid w:val="27062E76"/>
    <w:rsid w:val="272C4079"/>
    <w:rsid w:val="273C8C2F"/>
    <w:rsid w:val="2781E110"/>
    <w:rsid w:val="2783585E"/>
    <w:rsid w:val="27F05839"/>
    <w:rsid w:val="27F9AA8B"/>
    <w:rsid w:val="27FC02CE"/>
    <w:rsid w:val="28284A3E"/>
    <w:rsid w:val="283CF838"/>
    <w:rsid w:val="2858E55C"/>
    <w:rsid w:val="28FC08D2"/>
    <w:rsid w:val="29388002"/>
    <w:rsid w:val="29947BDC"/>
    <w:rsid w:val="299C0700"/>
    <w:rsid w:val="29B28BBB"/>
    <w:rsid w:val="29FDD127"/>
    <w:rsid w:val="2A03BDD6"/>
    <w:rsid w:val="2A23AA78"/>
    <w:rsid w:val="2A245555"/>
    <w:rsid w:val="2A374B5F"/>
    <w:rsid w:val="2AB1691F"/>
    <w:rsid w:val="2ACD05EE"/>
    <w:rsid w:val="2ADA303D"/>
    <w:rsid w:val="2AEBF399"/>
    <w:rsid w:val="2AF63EC2"/>
    <w:rsid w:val="2AFD89E9"/>
    <w:rsid w:val="2B8A3CEA"/>
    <w:rsid w:val="2BA23EAD"/>
    <w:rsid w:val="2BD44B01"/>
    <w:rsid w:val="2BD68CB6"/>
    <w:rsid w:val="2C1301AF"/>
    <w:rsid w:val="2C20867B"/>
    <w:rsid w:val="2C4F9300"/>
    <w:rsid w:val="2C78C157"/>
    <w:rsid w:val="2CAB048B"/>
    <w:rsid w:val="2CF604AC"/>
    <w:rsid w:val="2D068C16"/>
    <w:rsid w:val="2D1AB29D"/>
    <w:rsid w:val="2D3087D2"/>
    <w:rsid w:val="2D46114D"/>
    <w:rsid w:val="2D97AA35"/>
    <w:rsid w:val="2DA54B6E"/>
    <w:rsid w:val="2DC3D99E"/>
    <w:rsid w:val="2E3F21CF"/>
    <w:rsid w:val="2E68A6EB"/>
    <w:rsid w:val="2F7A6AE0"/>
    <w:rsid w:val="2F82C66C"/>
    <w:rsid w:val="2FADF2F1"/>
    <w:rsid w:val="2FB53731"/>
    <w:rsid w:val="2FF1E60C"/>
    <w:rsid w:val="303508EE"/>
    <w:rsid w:val="303F7FD5"/>
    <w:rsid w:val="306C0333"/>
    <w:rsid w:val="308235B2"/>
    <w:rsid w:val="309E3EC4"/>
    <w:rsid w:val="30AA9FDE"/>
    <w:rsid w:val="30BB74C0"/>
    <w:rsid w:val="31619CEF"/>
    <w:rsid w:val="31BD3FAD"/>
    <w:rsid w:val="31BDD5DD"/>
    <w:rsid w:val="322E2B08"/>
    <w:rsid w:val="323552B2"/>
    <w:rsid w:val="32B60EBF"/>
    <w:rsid w:val="32E2C675"/>
    <w:rsid w:val="32F5BFC1"/>
    <w:rsid w:val="3369EF6F"/>
    <w:rsid w:val="33E32005"/>
    <w:rsid w:val="33E739AE"/>
    <w:rsid w:val="33F47ED5"/>
    <w:rsid w:val="3474C723"/>
    <w:rsid w:val="34EFB79F"/>
    <w:rsid w:val="34F1B4E1"/>
    <w:rsid w:val="352C527B"/>
    <w:rsid w:val="35372835"/>
    <w:rsid w:val="3540E337"/>
    <w:rsid w:val="354519B8"/>
    <w:rsid w:val="355DE2EA"/>
    <w:rsid w:val="356029FA"/>
    <w:rsid w:val="35AD405C"/>
    <w:rsid w:val="35CC6E6C"/>
    <w:rsid w:val="360277DF"/>
    <w:rsid w:val="362C6CC1"/>
    <w:rsid w:val="366CD5B7"/>
    <w:rsid w:val="3693B469"/>
    <w:rsid w:val="36BCAB38"/>
    <w:rsid w:val="36DFDF2D"/>
    <w:rsid w:val="370580DB"/>
    <w:rsid w:val="37917795"/>
    <w:rsid w:val="3795EDCD"/>
    <w:rsid w:val="384928A4"/>
    <w:rsid w:val="389C10C8"/>
    <w:rsid w:val="38AE46F6"/>
    <w:rsid w:val="38E44DA4"/>
    <w:rsid w:val="39224380"/>
    <w:rsid w:val="3923BC8D"/>
    <w:rsid w:val="3924FE34"/>
    <w:rsid w:val="395B416A"/>
    <w:rsid w:val="397D1FDA"/>
    <w:rsid w:val="398B06A1"/>
    <w:rsid w:val="39A4AE18"/>
    <w:rsid w:val="3A0BADA8"/>
    <w:rsid w:val="3A2743E7"/>
    <w:rsid w:val="3A9FC8FE"/>
    <w:rsid w:val="3B21C149"/>
    <w:rsid w:val="3B2AC6C9"/>
    <w:rsid w:val="3B569936"/>
    <w:rsid w:val="3B783564"/>
    <w:rsid w:val="3B7B22E2"/>
    <w:rsid w:val="3B7D41F0"/>
    <w:rsid w:val="3B985E1B"/>
    <w:rsid w:val="3BBB3117"/>
    <w:rsid w:val="3C02E190"/>
    <w:rsid w:val="3C2FD730"/>
    <w:rsid w:val="3C8FF89F"/>
    <w:rsid w:val="3C9FA74D"/>
    <w:rsid w:val="3CABEE5F"/>
    <w:rsid w:val="3CE7FA52"/>
    <w:rsid w:val="3D26387F"/>
    <w:rsid w:val="3D2C68ED"/>
    <w:rsid w:val="3D47C587"/>
    <w:rsid w:val="3D81A53A"/>
    <w:rsid w:val="3D894158"/>
    <w:rsid w:val="3DA31FF2"/>
    <w:rsid w:val="3DD4C75E"/>
    <w:rsid w:val="3E67894B"/>
    <w:rsid w:val="3E7F7C07"/>
    <w:rsid w:val="3E8BFE1D"/>
    <w:rsid w:val="3EA07EDF"/>
    <w:rsid w:val="3EF9922C"/>
    <w:rsid w:val="3F53D9AB"/>
    <w:rsid w:val="3F7A2C80"/>
    <w:rsid w:val="3FB8A534"/>
    <w:rsid w:val="3FD395A9"/>
    <w:rsid w:val="3FEDA78E"/>
    <w:rsid w:val="403D4C2A"/>
    <w:rsid w:val="40654DC9"/>
    <w:rsid w:val="409716B1"/>
    <w:rsid w:val="40CE1881"/>
    <w:rsid w:val="4152A555"/>
    <w:rsid w:val="41FDA9E6"/>
    <w:rsid w:val="422DE957"/>
    <w:rsid w:val="428913C0"/>
    <w:rsid w:val="42934338"/>
    <w:rsid w:val="430A6CFA"/>
    <w:rsid w:val="430E7784"/>
    <w:rsid w:val="431CC1AB"/>
    <w:rsid w:val="431DDDAB"/>
    <w:rsid w:val="43AA0490"/>
    <w:rsid w:val="43B339A5"/>
    <w:rsid w:val="4465A43E"/>
    <w:rsid w:val="44B1F24E"/>
    <w:rsid w:val="44C9C9FB"/>
    <w:rsid w:val="44E60F39"/>
    <w:rsid w:val="44FCF848"/>
    <w:rsid w:val="4505D095"/>
    <w:rsid w:val="4513CFDE"/>
    <w:rsid w:val="457A2596"/>
    <w:rsid w:val="45856672"/>
    <w:rsid w:val="459D850C"/>
    <w:rsid w:val="45C1200B"/>
    <w:rsid w:val="45CEC4B6"/>
    <w:rsid w:val="4601B71A"/>
    <w:rsid w:val="462F7BA5"/>
    <w:rsid w:val="46394142"/>
    <w:rsid w:val="46479BEA"/>
    <w:rsid w:val="4680AA03"/>
    <w:rsid w:val="46D64B61"/>
    <w:rsid w:val="46E25310"/>
    <w:rsid w:val="470F55CE"/>
    <w:rsid w:val="47179C77"/>
    <w:rsid w:val="472BA110"/>
    <w:rsid w:val="4758325C"/>
    <w:rsid w:val="477C1AD6"/>
    <w:rsid w:val="47BC48C5"/>
    <w:rsid w:val="47F90934"/>
    <w:rsid w:val="48D3D9E0"/>
    <w:rsid w:val="48DE5EBD"/>
    <w:rsid w:val="491356C7"/>
    <w:rsid w:val="49243B9D"/>
    <w:rsid w:val="4924A83F"/>
    <w:rsid w:val="4929238E"/>
    <w:rsid w:val="49312036"/>
    <w:rsid w:val="4985CC74"/>
    <w:rsid w:val="4A2AC1B9"/>
    <w:rsid w:val="4A3C855B"/>
    <w:rsid w:val="4AE1E160"/>
    <w:rsid w:val="4B5FF96F"/>
    <w:rsid w:val="4B67C132"/>
    <w:rsid w:val="4BC32525"/>
    <w:rsid w:val="4BD01056"/>
    <w:rsid w:val="4BE64920"/>
    <w:rsid w:val="4BEA889A"/>
    <w:rsid w:val="4C04563A"/>
    <w:rsid w:val="4C094775"/>
    <w:rsid w:val="4C1CF55E"/>
    <w:rsid w:val="4C3A7ECB"/>
    <w:rsid w:val="4C4EA954"/>
    <w:rsid w:val="4C734BE8"/>
    <w:rsid w:val="4C8D1D1E"/>
    <w:rsid w:val="4CA48974"/>
    <w:rsid w:val="4CDF3467"/>
    <w:rsid w:val="4D0F9693"/>
    <w:rsid w:val="4D29DBFA"/>
    <w:rsid w:val="4D3A387D"/>
    <w:rsid w:val="4D81599D"/>
    <w:rsid w:val="4D844582"/>
    <w:rsid w:val="4D902C62"/>
    <w:rsid w:val="4DAA1192"/>
    <w:rsid w:val="4DCD6941"/>
    <w:rsid w:val="4E32B69E"/>
    <w:rsid w:val="4E77A223"/>
    <w:rsid w:val="4E8A720B"/>
    <w:rsid w:val="4E9E35E2"/>
    <w:rsid w:val="4EA1DD00"/>
    <w:rsid w:val="4EDB47F4"/>
    <w:rsid w:val="4EEA33B2"/>
    <w:rsid w:val="4F1155CD"/>
    <w:rsid w:val="4F7F4031"/>
    <w:rsid w:val="4FC27B23"/>
    <w:rsid w:val="4FFC46E8"/>
    <w:rsid w:val="4FFC51A7"/>
    <w:rsid w:val="500BCA86"/>
    <w:rsid w:val="50134130"/>
    <w:rsid w:val="502784B5"/>
    <w:rsid w:val="5077CBFC"/>
    <w:rsid w:val="50BDEAA5"/>
    <w:rsid w:val="5107AD30"/>
    <w:rsid w:val="5115138B"/>
    <w:rsid w:val="5141B7C7"/>
    <w:rsid w:val="5197E76E"/>
    <w:rsid w:val="51B96AC7"/>
    <w:rsid w:val="51E48609"/>
    <w:rsid w:val="52326860"/>
    <w:rsid w:val="526D1A38"/>
    <w:rsid w:val="527EA18B"/>
    <w:rsid w:val="52B105FE"/>
    <w:rsid w:val="52D7A7F1"/>
    <w:rsid w:val="5383A09C"/>
    <w:rsid w:val="543A732C"/>
    <w:rsid w:val="547B1992"/>
    <w:rsid w:val="547BB35B"/>
    <w:rsid w:val="548499A6"/>
    <w:rsid w:val="550E5805"/>
    <w:rsid w:val="55103872"/>
    <w:rsid w:val="554AC222"/>
    <w:rsid w:val="5562E6D4"/>
    <w:rsid w:val="5599BAB0"/>
    <w:rsid w:val="55ADEBCC"/>
    <w:rsid w:val="55B405AD"/>
    <w:rsid w:val="55D840DB"/>
    <w:rsid w:val="55D9789F"/>
    <w:rsid w:val="55E6AD69"/>
    <w:rsid w:val="55FA1076"/>
    <w:rsid w:val="567010B0"/>
    <w:rsid w:val="5670D734"/>
    <w:rsid w:val="569F425B"/>
    <w:rsid w:val="56E15A50"/>
    <w:rsid w:val="5763CFF4"/>
    <w:rsid w:val="57F32F7A"/>
    <w:rsid w:val="58214101"/>
    <w:rsid w:val="5897661C"/>
    <w:rsid w:val="589ACA01"/>
    <w:rsid w:val="58A3ADF2"/>
    <w:rsid w:val="58F2AA79"/>
    <w:rsid w:val="58F44907"/>
    <w:rsid w:val="5917AA68"/>
    <w:rsid w:val="59203DDF"/>
    <w:rsid w:val="593FEAE0"/>
    <w:rsid w:val="59E8B542"/>
    <w:rsid w:val="5A8317A0"/>
    <w:rsid w:val="5A853F28"/>
    <w:rsid w:val="5B037BA4"/>
    <w:rsid w:val="5B10D76B"/>
    <w:rsid w:val="5B46BC68"/>
    <w:rsid w:val="5B470B0A"/>
    <w:rsid w:val="5B4E15D0"/>
    <w:rsid w:val="5B59C521"/>
    <w:rsid w:val="5B6C2BE8"/>
    <w:rsid w:val="5BEBC69B"/>
    <w:rsid w:val="5BFB2F37"/>
    <w:rsid w:val="5C595099"/>
    <w:rsid w:val="5CBB8513"/>
    <w:rsid w:val="5CD6689D"/>
    <w:rsid w:val="5CF10B82"/>
    <w:rsid w:val="5D3AADF5"/>
    <w:rsid w:val="5D5ED745"/>
    <w:rsid w:val="5DAE6406"/>
    <w:rsid w:val="5DC1394D"/>
    <w:rsid w:val="5E09E59B"/>
    <w:rsid w:val="5E3D9716"/>
    <w:rsid w:val="5E574425"/>
    <w:rsid w:val="5ED4DCE1"/>
    <w:rsid w:val="5ED987CF"/>
    <w:rsid w:val="5EDDE661"/>
    <w:rsid w:val="5EE72676"/>
    <w:rsid w:val="5F11D6F0"/>
    <w:rsid w:val="5F140850"/>
    <w:rsid w:val="5F2FB3F1"/>
    <w:rsid w:val="5F34AFAD"/>
    <w:rsid w:val="5F49E319"/>
    <w:rsid w:val="5F75223E"/>
    <w:rsid w:val="5FB27539"/>
    <w:rsid w:val="60D6DF31"/>
    <w:rsid w:val="60EF2CC4"/>
    <w:rsid w:val="60FD0FF6"/>
    <w:rsid w:val="612E3BA3"/>
    <w:rsid w:val="6176AE6A"/>
    <w:rsid w:val="6196798C"/>
    <w:rsid w:val="6201A1EE"/>
    <w:rsid w:val="62113D18"/>
    <w:rsid w:val="621658B2"/>
    <w:rsid w:val="624619AE"/>
    <w:rsid w:val="626A6338"/>
    <w:rsid w:val="62E1DE7D"/>
    <w:rsid w:val="62E2A24D"/>
    <w:rsid w:val="62F3E8A5"/>
    <w:rsid w:val="637813DA"/>
    <w:rsid w:val="63A58173"/>
    <w:rsid w:val="63AAB42D"/>
    <w:rsid w:val="640A9843"/>
    <w:rsid w:val="6424FB68"/>
    <w:rsid w:val="64328C28"/>
    <w:rsid w:val="644B02EC"/>
    <w:rsid w:val="64579723"/>
    <w:rsid w:val="6462E362"/>
    <w:rsid w:val="6463A8A6"/>
    <w:rsid w:val="6481AE82"/>
    <w:rsid w:val="64CEB49D"/>
    <w:rsid w:val="64FF558F"/>
    <w:rsid w:val="6523696E"/>
    <w:rsid w:val="655DCA6C"/>
    <w:rsid w:val="658E1440"/>
    <w:rsid w:val="65BB1DAD"/>
    <w:rsid w:val="6630EE01"/>
    <w:rsid w:val="667673EB"/>
    <w:rsid w:val="66A8CFFA"/>
    <w:rsid w:val="66DCCD27"/>
    <w:rsid w:val="66E6E819"/>
    <w:rsid w:val="671386E8"/>
    <w:rsid w:val="676E0866"/>
    <w:rsid w:val="68086C99"/>
    <w:rsid w:val="683885F6"/>
    <w:rsid w:val="68D77FAA"/>
    <w:rsid w:val="691CA29E"/>
    <w:rsid w:val="69324DFC"/>
    <w:rsid w:val="697EBA4A"/>
    <w:rsid w:val="6983D03A"/>
    <w:rsid w:val="69E23D20"/>
    <w:rsid w:val="6A01C13F"/>
    <w:rsid w:val="6A4BB785"/>
    <w:rsid w:val="6A839E23"/>
    <w:rsid w:val="6AD5BF5D"/>
    <w:rsid w:val="6AEE1D35"/>
    <w:rsid w:val="6B015AA4"/>
    <w:rsid w:val="6B1813AA"/>
    <w:rsid w:val="6BB4BCD3"/>
    <w:rsid w:val="6BCF3CBB"/>
    <w:rsid w:val="6C1DE6DB"/>
    <w:rsid w:val="6C471A8E"/>
    <w:rsid w:val="6C4E5FDF"/>
    <w:rsid w:val="6C77F5C1"/>
    <w:rsid w:val="6C7D8907"/>
    <w:rsid w:val="6CB00708"/>
    <w:rsid w:val="6CF6A8DC"/>
    <w:rsid w:val="6D0384C2"/>
    <w:rsid w:val="6D060532"/>
    <w:rsid w:val="6D06233A"/>
    <w:rsid w:val="6D06AB5F"/>
    <w:rsid w:val="6D1A07F9"/>
    <w:rsid w:val="6D463E62"/>
    <w:rsid w:val="6D4C55A3"/>
    <w:rsid w:val="6D52A743"/>
    <w:rsid w:val="6D7A60E6"/>
    <w:rsid w:val="6DC0F670"/>
    <w:rsid w:val="6DC89490"/>
    <w:rsid w:val="6DD72F65"/>
    <w:rsid w:val="6DE84A9E"/>
    <w:rsid w:val="6E017899"/>
    <w:rsid w:val="6E1845E6"/>
    <w:rsid w:val="6E6C0DAA"/>
    <w:rsid w:val="6E6DF4E3"/>
    <w:rsid w:val="6E773CA3"/>
    <w:rsid w:val="6E8ABEF1"/>
    <w:rsid w:val="6EC025D5"/>
    <w:rsid w:val="6F000F70"/>
    <w:rsid w:val="6F73A425"/>
    <w:rsid w:val="703CCE02"/>
    <w:rsid w:val="706FF64C"/>
    <w:rsid w:val="7073EAFC"/>
    <w:rsid w:val="70AC3C37"/>
    <w:rsid w:val="70AE98A9"/>
    <w:rsid w:val="70B84A7D"/>
    <w:rsid w:val="713C4692"/>
    <w:rsid w:val="7158EB69"/>
    <w:rsid w:val="718EB614"/>
    <w:rsid w:val="71A89072"/>
    <w:rsid w:val="71CB8124"/>
    <w:rsid w:val="721960C1"/>
    <w:rsid w:val="72301C7A"/>
    <w:rsid w:val="72554D6F"/>
    <w:rsid w:val="725726EC"/>
    <w:rsid w:val="72684BB2"/>
    <w:rsid w:val="72DC0219"/>
    <w:rsid w:val="73216B88"/>
    <w:rsid w:val="7434E25D"/>
    <w:rsid w:val="747E22B3"/>
    <w:rsid w:val="748E18E5"/>
    <w:rsid w:val="74AA6C32"/>
    <w:rsid w:val="74B0E3CB"/>
    <w:rsid w:val="74CC56CE"/>
    <w:rsid w:val="74E39C3F"/>
    <w:rsid w:val="74EF075F"/>
    <w:rsid w:val="7588BB3F"/>
    <w:rsid w:val="75EB5C0F"/>
    <w:rsid w:val="762C324D"/>
    <w:rsid w:val="764D81C7"/>
    <w:rsid w:val="76685E1C"/>
    <w:rsid w:val="768F8C5D"/>
    <w:rsid w:val="76A68832"/>
    <w:rsid w:val="76AD1205"/>
    <w:rsid w:val="76BF6AD5"/>
    <w:rsid w:val="76C4D7B3"/>
    <w:rsid w:val="771EE186"/>
    <w:rsid w:val="7724675F"/>
    <w:rsid w:val="7726524B"/>
    <w:rsid w:val="773683A8"/>
    <w:rsid w:val="77CFC2A0"/>
    <w:rsid w:val="781E3954"/>
    <w:rsid w:val="781FF202"/>
    <w:rsid w:val="7838EBDA"/>
    <w:rsid w:val="783BE3FA"/>
    <w:rsid w:val="787170BD"/>
    <w:rsid w:val="78A78E1B"/>
    <w:rsid w:val="78ADE23D"/>
    <w:rsid w:val="78F9A6D8"/>
    <w:rsid w:val="79645953"/>
    <w:rsid w:val="7965E021"/>
    <w:rsid w:val="796DC288"/>
    <w:rsid w:val="79957AFD"/>
    <w:rsid w:val="79B9826F"/>
    <w:rsid w:val="79C396E9"/>
    <w:rsid w:val="79FC29C6"/>
    <w:rsid w:val="7A397D58"/>
    <w:rsid w:val="7A59AE14"/>
    <w:rsid w:val="7A8247E4"/>
    <w:rsid w:val="7AEE63E8"/>
    <w:rsid w:val="7AFABEDF"/>
    <w:rsid w:val="7B2A1B89"/>
    <w:rsid w:val="7B367FE8"/>
    <w:rsid w:val="7B4F59E1"/>
    <w:rsid w:val="7B64CBA0"/>
    <w:rsid w:val="7B65E6B4"/>
    <w:rsid w:val="7BC178D4"/>
    <w:rsid w:val="7BCF241D"/>
    <w:rsid w:val="7BFC1756"/>
    <w:rsid w:val="7C6FAD85"/>
    <w:rsid w:val="7D60E1FC"/>
    <w:rsid w:val="7D87A310"/>
    <w:rsid w:val="7E0902F4"/>
    <w:rsid w:val="7E3A1D03"/>
    <w:rsid w:val="7E3F7B66"/>
    <w:rsid w:val="7E4EFA5D"/>
    <w:rsid w:val="7E92F7CB"/>
    <w:rsid w:val="7ECA0CCA"/>
    <w:rsid w:val="7EF4D67B"/>
    <w:rsid w:val="7EFA6CAC"/>
    <w:rsid w:val="7F2AE714"/>
    <w:rsid w:val="7F38768C"/>
    <w:rsid w:val="7F7C5FB9"/>
    <w:rsid w:val="7F9339FB"/>
    <w:rsid w:val="7FD1F8B6"/>
    <w:rsid w:val="7FDB9038"/>
    <w:rsid w:val="7FE85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93741"/>
  <w15:chartTrackingRefBased/>
  <w15:docId w15:val="{9FD09234-0F82-4035-B735-E296AE873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41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423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040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41C"/>
    <w:pPr>
      <w:ind w:left="720"/>
      <w:contextualSpacing/>
    </w:pPr>
  </w:style>
  <w:style w:type="table" w:styleId="TableGrid">
    <w:name w:val="Table Grid"/>
    <w:basedOn w:val="TableNormal"/>
    <w:uiPriority w:val="59"/>
    <w:rsid w:val="00EA0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04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A0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4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41C"/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04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73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DA0"/>
  </w:style>
  <w:style w:type="paragraph" w:styleId="Footer">
    <w:name w:val="footer"/>
    <w:basedOn w:val="Normal"/>
    <w:link w:val="FooterChar"/>
    <w:uiPriority w:val="99"/>
    <w:unhideWhenUsed/>
    <w:rsid w:val="00B73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DA0"/>
  </w:style>
  <w:style w:type="character" w:customStyle="1" w:styleId="Heading2Char">
    <w:name w:val="Heading 2 Char"/>
    <w:basedOn w:val="DefaultParagraphFont"/>
    <w:link w:val="Heading2"/>
    <w:uiPriority w:val="9"/>
    <w:rsid w:val="0070409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04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C66C2"/>
    <w:rPr>
      <w:b/>
      <w:bCs/>
    </w:rPr>
  </w:style>
  <w:style w:type="paragraph" w:styleId="Revision">
    <w:name w:val="Revision"/>
    <w:hidden/>
    <w:uiPriority w:val="99"/>
    <w:semiHidden/>
    <w:rsid w:val="00EC0CD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C0D9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31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3154"/>
    <w:rPr>
      <w:b/>
      <w:bCs/>
      <w:sz w:val="20"/>
      <w:szCs w:val="20"/>
    </w:rPr>
  </w:style>
  <w:style w:type="paragraph" w:styleId="NoSpacing">
    <w:name w:val="No Spacing"/>
    <w:uiPriority w:val="1"/>
    <w:qFormat/>
    <w:rsid w:val="00F423E5"/>
    <w:pPr>
      <w:spacing w:after="0" w:line="240" w:lineRule="auto"/>
    </w:pPr>
  </w:style>
  <w:style w:type="paragraph" w:customStyle="1" w:styleId="NumberedHeading">
    <w:name w:val="Numbered Heading"/>
    <w:basedOn w:val="Heading1"/>
    <w:next w:val="TextunderNumbered"/>
    <w:link w:val="NumberedHeadingChar"/>
    <w:uiPriority w:val="2"/>
    <w:qFormat/>
    <w:rsid w:val="00F423E5"/>
    <w:pPr>
      <w:keepLines w:val="0"/>
      <w:numPr>
        <w:numId w:val="16"/>
      </w:numPr>
      <w:tabs>
        <w:tab w:val="left" w:pos="567"/>
      </w:tabs>
      <w:spacing w:before="0" w:after="240" w:line="240" w:lineRule="auto"/>
      <w:ind w:left="567" w:hanging="567"/>
    </w:pPr>
    <w:rPr>
      <w:rFonts w:ascii="Arial" w:hAnsi="Arial"/>
      <w:b/>
      <w:bCs/>
      <w:color w:val="614E9B"/>
      <w:kern w:val="32"/>
      <w:szCs w:val="24"/>
      <w:lang w:eastAsia="en-GB"/>
    </w:rPr>
  </w:style>
  <w:style w:type="character" w:customStyle="1" w:styleId="NumberedHeadingChar">
    <w:name w:val="Numbered Heading Char"/>
    <w:basedOn w:val="Heading1Char"/>
    <w:link w:val="NumberedHeading"/>
    <w:uiPriority w:val="2"/>
    <w:rsid w:val="00F423E5"/>
    <w:rPr>
      <w:rFonts w:ascii="Arial" w:eastAsiaTheme="majorEastAsia" w:hAnsi="Arial" w:cstheme="majorBidi"/>
      <w:b/>
      <w:bCs/>
      <w:color w:val="614E9B"/>
      <w:kern w:val="32"/>
      <w:sz w:val="32"/>
      <w:szCs w:val="24"/>
      <w:lang w:eastAsia="en-GB"/>
    </w:rPr>
  </w:style>
  <w:style w:type="paragraph" w:customStyle="1" w:styleId="TextunderNumbered">
    <w:name w:val="Text under Numbered"/>
    <w:basedOn w:val="Normal"/>
    <w:uiPriority w:val="3"/>
    <w:qFormat/>
    <w:rsid w:val="00F423E5"/>
    <w:pPr>
      <w:numPr>
        <w:ilvl w:val="1"/>
        <w:numId w:val="16"/>
      </w:numPr>
      <w:shd w:val="clear" w:color="auto" w:fill="FFFFFF" w:themeFill="background1"/>
      <w:spacing w:after="240" w:line="240" w:lineRule="auto"/>
      <w:ind w:left="567" w:hanging="567"/>
    </w:pPr>
    <w:rPr>
      <w:rFonts w:ascii="Arial" w:eastAsia="Times New Roman" w:hAnsi="Arial" w:cs="Times New Roman"/>
      <w:szCs w:val="24"/>
      <w:lang w:eastAsia="en-GB"/>
    </w:rPr>
  </w:style>
  <w:style w:type="paragraph" w:customStyle="1" w:styleId="NumberIndented">
    <w:name w:val="Number Indented"/>
    <w:basedOn w:val="TextunderNumbered"/>
    <w:uiPriority w:val="4"/>
    <w:qFormat/>
    <w:rsid w:val="00F423E5"/>
    <w:pPr>
      <w:numPr>
        <w:ilvl w:val="2"/>
      </w:numPr>
      <w:ind w:left="1287"/>
    </w:pPr>
  </w:style>
  <w:style w:type="character" w:customStyle="1" w:styleId="Heading1Char">
    <w:name w:val="Heading 1 Char"/>
    <w:basedOn w:val="DefaultParagraphFont"/>
    <w:link w:val="Heading1"/>
    <w:uiPriority w:val="9"/>
    <w:rsid w:val="00F423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60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B1B09C8E-4969-4806-802E-56DAB9BD7E7E}">
    <t:Anchor>
      <t:Comment id="437841454"/>
    </t:Anchor>
    <t:History>
      <t:Event id="{CFFD0789-7129-40BB-AE8E-0924C9723DB3}" time="2025-06-18T13:24:52.664Z">
        <t:Attribution userId="S::nxjw66@durham.ac.uk::3b7ed621-bb3f-457f-933b-423f7eb4e727" userProvider="AD" userName="CARESS, JAMIE"/>
        <t:Anchor>
          <t:Comment id="437841454"/>
        </t:Anchor>
        <t:Create/>
      </t:Event>
      <t:Event id="{5E7C5032-31C6-41C2-ACA1-44B6EB3F1FB2}" time="2025-06-18T13:24:52.664Z">
        <t:Attribution userId="S::nxjw66@durham.ac.uk::3b7ed621-bb3f-457f-933b-423f7eb4e727" userProvider="AD" userName="CARESS, JAMIE"/>
        <t:Anchor>
          <t:Comment id="437841454"/>
        </t:Anchor>
        <t:Assign userId="S::skdj83@durham.ac.uk::9aeb1352-d7ea-4539-8429-1284e0a18c58" userProvider="AD" userName="HODGSON, LAUREN A."/>
      </t:Event>
      <t:Event id="{AA1CCD73-8C8F-4BF5-B1A6-92049E9839C0}" time="2025-06-18T13:24:52.664Z">
        <t:Attribution userId="S::nxjw66@durham.ac.uk::3b7ed621-bb3f-457f-933b-423f7eb4e727" userProvider="AD" userName="CARESS, JAMIE"/>
        <t:Anchor>
          <t:Comment id="437841454"/>
        </t:Anchor>
        <t:SetTitle title="@HODGSON, LAUREN A. don't think holiday pay applies to a zero hours contract?"/>
      </t:Event>
    </t:History>
  </t:Task>
  <t:Task id="{0FDBF9DF-D98F-461A-8AEB-134DBCFD8109}">
    <t:Anchor>
      <t:Comment id="53334476"/>
    </t:Anchor>
    <t:History>
      <t:Event id="{304CFD4E-5F3B-471B-8D55-97D3574E6A99}" time="2025-08-05T10:44:28.777Z">
        <t:Attribution userId="S::nxjw66@durham.ac.uk::3b7ed621-bb3f-457f-933b-423f7eb4e727" userProvider="AD" userName="CARESS, JAMIE"/>
        <t:Anchor>
          <t:Comment id="53334476"/>
        </t:Anchor>
        <t:Create/>
      </t:Event>
      <t:Event id="{1BF4FA6F-AA41-4694-BDA7-A5072F4D033B}" time="2025-08-05T10:44:28.777Z">
        <t:Attribution userId="S::nxjw66@durham.ac.uk::3b7ed621-bb3f-457f-933b-423f7eb4e727" userProvider="AD" userName="CARESS, JAMIE"/>
        <t:Anchor>
          <t:Comment id="53334476"/>
        </t:Anchor>
        <t:Assign userId="S::ppnv52@durham.ac.uk::27b9869e-69bb-472c-a921-32eb8d3df659" userProvider="AD" userName="MCMILLAN, EMILY"/>
      </t:Event>
      <t:Event id="{A473FA3D-D154-4E86-B987-A14C6EF3F791}" time="2025-08-05T10:44:28.777Z">
        <t:Attribution userId="S::nxjw66@durham.ac.uk::3b7ed621-bb3f-457f-933b-423f7eb4e727" userProvider="AD" userName="CARESS, JAMIE"/>
        <t:Anchor>
          <t:Comment id="53334476"/>
        </t:Anchor>
        <t:SetTitle title="@MCMILLAN, EMILY based on your email should be push back recruitment for this until October sort of time?"/>
      </t:Event>
    </t:History>
  </t:Task>
  <t:Task id="{A95D183E-157C-43B1-8165-4FC157ED06FD}">
    <t:Anchor>
      <t:Comment id="842978013"/>
    </t:Anchor>
    <t:History>
      <t:Event id="{688E11AF-664A-4625-8DA1-DF26EAA8A1BC}" time="2025-08-05T10:45:09.648Z">
        <t:Attribution userId="S::nxjw66@durham.ac.uk::3b7ed621-bb3f-457f-933b-423f7eb4e727" userProvider="AD" userName="CARESS, JAMIE"/>
        <t:Anchor>
          <t:Comment id="842978013"/>
        </t:Anchor>
        <t:Create/>
      </t:Event>
      <t:Event id="{BFFB5C72-8F28-4863-A6EB-034E8EE0B295}" time="2025-08-05T10:45:09.648Z">
        <t:Attribution userId="S::nxjw66@durham.ac.uk::3b7ed621-bb3f-457f-933b-423f7eb4e727" userProvider="AD" userName="CARESS, JAMIE"/>
        <t:Anchor>
          <t:Comment id="842978013"/>
        </t:Anchor>
        <t:Assign userId="S::ppnv52@durham.ac.uk::27b9869e-69bb-472c-a921-32eb8d3df659" userProvider="AD" userName="MCMILLAN, EMILY"/>
      </t:Event>
      <t:Event id="{A76582C1-EAE3-418F-9E08-A50AC9C39281}" time="2025-08-05T10:45:09.648Z">
        <t:Attribution userId="S::nxjw66@durham.ac.uk::3b7ed621-bb3f-457f-933b-423f7eb4e727" userProvider="AD" userName="CARESS, JAMIE"/>
        <t:Anchor>
          <t:Comment id="842978013"/>
        </t:Anchor>
        <t:SetTitle title="@MCMILLAN, EMILY this is the section where we are including all the technical skills/experience required for some roles on offer including content creators."/>
      </t:Event>
    </t:History>
  </t:Task>
  <t:Task id="{ABD21D9A-655B-4229-B2DD-5CDD6A64C964}">
    <t:Anchor>
      <t:Comment id="1296601472"/>
    </t:Anchor>
    <t:History>
      <t:Event id="{20513A16-814E-4299-9FBE-31C12CAB85FA}" time="2025-08-05T10:46:01.329Z">
        <t:Attribution userId="S::nxjw66@durham.ac.uk::3b7ed621-bb3f-457f-933b-423f7eb4e727" userProvider="AD" userName="CARESS, JAMIE"/>
        <t:Anchor>
          <t:Comment id="1296601472"/>
        </t:Anchor>
        <t:Create/>
      </t:Event>
      <t:Event id="{FC0866F7-6DBF-4992-953B-A36712445D93}" time="2025-08-05T10:46:01.329Z">
        <t:Attribution userId="S::nxjw66@durham.ac.uk::3b7ed621-bb3f-457f-933b-423f7eb4e727" userProvider="AD" userName="CARESS, JAMIE"/>
        <t:Anchor>
          <t:Comment id="1296601472"/>
        </t:Anchor>
        <t:Assign userId="S::ppnv52@durham.ac.uk::27b9869e-69bb-472c-a921-32eb8d3df659" userProvider="AD" userName="MCMILLAN, EMILY"/>
      </t:Event>
      <t:Event id="{A90AFC9E-86E8-41BE-8663-E98B67A37583}" time="2025-08-05T10:46:01.329Z">
        <t:Attribution userId="S::nxjw66@durham.ac.uk::3b7ed621-bb3f-457f-933b-423f7eb4e727" userProvider="AD" userName="CARESS, JAMIE"/>
        <t:Anchor>
          <t:Comment id="1296601472"/>
        </t:Anchor>
        <t:SetTitle title="@MCMILLAN, EMILY this is the amended version of the text, we are intending to get candidates to indicate which role/s they are interested in at the application poi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F0FAA66777834B8785D762BD9C8970" ma:contentTypeVersion="3" ma:contentTypeDescription="Create a new document." ma:contentTypeScope="" ma:versionID="37f884749fced31928bc38474cb7c092">
  <xsd:schema xmlns:xsd="http://www.w3.org/2001/XMLSchema" xmlns:xs="http://www.w3.org/2001/XMLSchema" xmlns:p="http://schemas.microsoft.com/office/2006/metadata/properties" xmlns:ns2="49944b32-6a27-446c-9cb0-7373a0c2e0d2" targetNamespace="http://schemas.microsoft.com/office/2006/metadata/properties" ma:root="true" ma:fieldsID="85619f6f2da61e917a5d9b25b7340686" ns2:_="">
    <xsd:import namespace="49944b32-6a27-446c-9cb0-7373a0c2e0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44b32-6a27-446c-9cb0-7373a0c2e0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B2D4CB-D137-4B31-B668-44A35B3B70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B96E76-EE6F-4F8E-895B-B0C0105960F0}">
  <ds:schemaRefs>
    <ds:schemaRef ds:uri="http://schemas.microsoft.com/office/2006/documentManagement/types"/>
    <ds:schemaRef ds:uri="http://purl.org/dc/elements/1.1/"/>
    <ds:schemaRef ds:uri="http://purl.org/dc/terms/"/>
    <ds:schemaRef ds:uri="49944b32-6a27-446c-9cb0-7373a0c2e0d2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0649A819-1E33-4F6A-AF48-A0BFFF9A5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944b32-6a27-446c-9cb0-7373a0c2e0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7</Words>
  <Characters>3349</Characters>
  <Application>Microsoft Office Word</Application>
  <DocSecurity>0</DocSecurity>
  <Lines>27</Lines>
  <Paragraphs>7</Paragraphs>
  <ScaleCrop>false</ScaleCrop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N, GEMMA L.</dc:creator>
  <cp:keywords/>
  <dc:description/>
  <cp:lastModifiedBy>MCMILLAN, EMILY</cp:lastModifiedBy>
  <cp:revision>18</cp:revision>
  <dcterms:created xsi:type="dcterms:W3CDTF">2025-06-19T13:21:00Z</dcterms:created>
  <dcterms:modified xsi:type="dcterms:W3CDTF">2026-05-1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b8d47b98fbf1aff79e964cae9ca66fcf7d4da6f7fff2a75ec3b304543eddb</vt:lpwstr>
  </property>
  <property fmtid="{D5CDD505-2E9C-101B-9397-08002B2CF9AE}" pid="3" name="ContentTypeId">
    <vt:lpwstr>0x01010057F0FAA66777834B8785D762BD9C8970</vt:lpwstr>
  </property>
  <property fmtid="{D5CDD505-2E9C-101B-9397-08002B2CF9AE}" pid="4" name="MediaServiceImageTags">
    <vt:lpwstr/>
  </property>
</Properties>
</file>